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B404D" w14:textId="77777777" w:rsidR="00D57CA9" w:rsidRDefault="00D57CA9" w:rsidP="00D57CA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72D9964" w14:textId="0B7E7A01" w:rsidR="00D57CA9" w:rsidRDefault="00AD0837" w:rsidP="00D57CA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57CA9">
        <w:rPr>
          <w:rFonts w:ascii="Times New Roman" w:hAnsi="Times New Roman" w:cs="Times New Roman"/>
          <w:b/>
          <w:bCs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 wp14:anchorId="31E3E83E" wp14:editId="0F5172A9">
            <wp:simplePos x="0" y="0"/>
            <wp:positionH relativeFrom="column">
              <wp:posOffset>95250</wp:posOffset>
            </wp:positionH>
            <wp:positionV relativeFrom="page">
              <wp:posOffset>571500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7C5FB1" w:rsidRPr="00D57CA9">
        <w:rPr>
          <w:rFonts w:ascii="Times New Roman" w:hAnsi="Times New Roman" w:cs="Times New Roman"/>
          <w:b/>
          <w:bCs/>
          <w:sz w:val="28"/>
          <w:szCs w:val="28"/>
        </w:rPr>
        <w:t>M.</w:t>
      </w:r>
      <w:r w:rsidR="000C6466" w:rsidRPr="00D57CA9">
        <w:rPr>
          <w:rFonts w:ascii="Times New Roman" w:hAnsi="Times New Roman" w:cs="Times New Roman"/>
          <w:b/>
          <w:bCs/>
          <w:sz w:val="28"/>
          <w:szCs w:val="28"/>
        </w:rPr>
        <w:t>Tech</w:t>
      </w:r>
      <w:proofErr w:type="spellEnd"/>
      <w:r w:rsidR="00B268C1" w:rsidRPr="00D57CA9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="00867146" w:rsidRPr="00D57CA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57CA9" w:rsidRPr="00A23B61">
        <w:rPr>
          <w:rFonts w:ascii="Times New Roman" w:hAnsi="Times New Roman" w:cs="Times New Roman"/>
          <w:b/>
          <w:bCs/>
          <w:i/>
          <w:iCs/>
          <w:sz w:val="28"/>
          <w:szCs w:val="28"/>
          <w:highlight w:val="yellow"/>
        </w:rPr>
        <w:t>Program Name</w:t>
      </w:r>
      <w:r w:rsidR="00D57CA9" w:rsidRPr="00A23B6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0286C37F" w14:textId="0D7BA041" w:rsidR="00B43CD3" w:rsidRPr="00D57CA9" w:rsidRDefault="00711EDC" w:rsidP="00D57CA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57CA9">
        <w:rPr>
          <w:rFonts w:ascii="Times New Roman" w:hAnsi="Times New Roman" w:cs="Times New Roman"/>
          <w:b/>
          <w:bCs/>
          <w:sz w:val="28"/>
          <w:szCs w:val="28"/>
        </w:rPr>
        <w:t>COURSE PLAN: THEORY COURSE</w:t>
      </w:r>
    </w:p>
    <w:tbl>
      <w:tblPr>
        <w:tblpPr w:leftFromText="180" w:rightFromText="180" w:vertAnchor="text" w:horzAnchor="margin" w:tblpXSpec="center" w:tblpY="544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3189"/>
        <w:gridCol w:w="1489"/>
        <w:gridCol w:w="2693"/>
      </w:tblGrid>
      <w:tr w:rsidR="004033F1" w:rsidRPr="00D57CA9" w14:paraId="35B2878A" w14:textId="77777777" w:rsidTr="00D57CA9">
        <w:trPr>
          <w:trHeight w:val="389"/>
        </w:trPr>
        <w:tc>
          <w:tcPr>
            <w:tcW w:w="2830" w:type="dxa"/>
            <w:vAlign w:val="center"/>
          </w:tcPr>
          <w:p w14:paraId="75E1E534" w14:textId="31AB1E28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</w:rPr>
              <w:t xml:space="preserve">Department: </w:t>
            </w:r>
          </w:p>
        </w:tc>
        <w:tc>
          <w:tcPr>
            <w:tcW w:w="7371" w:type="dxa"/>
            <w:gridSpan w:val="3"/>
            <w:vAlign w:val="center"/>
          </w:tcPr>
          <w:p w14:paraId="7622F233" w14:textId="77777777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4033F1" w:rsidRPr="00D57CA9" w14:paraId="12639F26" w14:textId="77777777" w:rsidTr="00D57CA9">
        <w:trPr>
          <w:trHeight w:val="389"/>
        </w:trPr>
        <w:tc>
          <w:tcPr>
            <w:tcW w:w="2830" w:type="dxa"/>
            <w:vAlign w:val="center"/>
          </w:tcPr>
          <w:p w14:paraId="1D067A19" w14:textId="0CB0BDED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</w:rPr>
              <w:t xml:space="preserve">Course Name &amp; code: </w:t>
            </w:r>
          </w:p>
        </w:tc>
        <w:tc>
          <w:tcPr>
            <w:tcW w:w="4678" w:type="dxa"/>
            <w:gridSpan w:val="2"/>
            <w:vAlign w:val="center"/>
          </w:tcPr>
          <w:p w14:paraId="1C86D711" w14:textId="77777777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2693" w:type="dxa"/>
            <w:vAlign w:val="center"/>
          </w:tcPr>
          <w:p w14:paraId="7BF573AD" w14:textId="77777777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b/>
                <w:sz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</w:rPr>
              <w:t>Core/PE/OE</w:t>
            </w:r>
          </w:p>
        </w:tc>
      </w:tr>
      <w:tr w:rsidR="004033F1" w:rsidRPr="00D57CA9" w14:paraId="4800D05C" w14:textId="77777777" w:rsidTr="00D57CA9">
        <w:trPr>
          <w:trHeight w:val="389"/>
        </w:trPr>
        <w:tc>
          <w:tcPr>
            <w:tcW w:w="2830" w:type="dxa"/>
            <w:vAlign w:val="center"/>
          </w:tcPr>
          <w:p w14:paraId="12DD2C7B" w14:textId="7372D4F5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</w:rPr>
              <w:t xml:space="preserve">Semester &amp; branch: </w:t>
            </w:r>
          </w:p>
        </w:tc>
        <w:tc>
          <w:tcPr>
            <w:tcW w:w="3189" w:type="dxa"/>
            <w:vAlign w:val="center"/>
          </w:tcPr>
          <w:p w14:paraId="4A001C96" w14:textId="77777777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4182" w:type="dxa"/>
            <w:gridSpan w:val="2"/>
            <w:vAlign w:val="center"/>
          </w:tcPr>
          <w:p w14:paraId="01557F49" w14:textId="77777777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4033F1" w:rsidRPr="00D57CA9" w14:paraId="6FD04C23" w14:textId="77777777" w:rsidTr="00D57CA9">
        <w:trPr>
          <w:trHeight w:val="389"/>
        </w:trPr>
        <w:tc>
          <w:tcPr>
            <w:tcW w:w="2830" w:type="dxa"/>
            <w:vAlign w:val="center"/>
          </w:tcPr>
          <w:p w14:paraId="62464624" w14:textId="1760AD1F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</w:rPr>
              <w:t xml:space="preserve">Name of the faculty: </w:t>
            </w:r>
          </w:p>
        </w:tc>
        <w:tc>
          <w:tcPr>
            <w:tcW w:w="7371" w:type="dxa"/>
            <w:gridSpan w:val="3"/>
            <w:vAlign w:val="center"/>
          </w:tcPr>
          <w:p w14:paraId="3CFDCDE3" w14:textId="77777777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4033F1" w:rsidRPr="00D57CA9" w14:paraId="1ACF74EE" w14:textId="77777777" w:rsidTr="00D57CA9">
        <w:trPr>
          <w:trHeight w:val="1059"/>
        </w:trPr>
        <w:tc>
          <w:tcPr>
            <w:tcW w:w="10201" w:type="dxa"/>
            <w:gridSpan w:val="4"/>
            <w:vAlign w:val="center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4033F1" w:rsidRPr="00D57CA9" w14:paraId="66256F6E" w14:textId="77777777" w:rsidTr="00D57CA9">
              <w:trPr>
                <w:trHeight w:val="347"/>
              </w:trPr>
              <w:tc>
                <w:tcPr>
                  <w:tcW w:w="1696" w:type="dxa"/>
                  <w:vAlign w:val="center"/>
                </w:tcPr>
                <w:p w14:paraId="2505D048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D57CA9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L</w:t>
                  </w:r>
                </w:p>
              </w:tc>
              <w:tc>
                <w:tcPr>
                  <w:tcW w:w="1276" w:type="dxa"/>
                  <w:vAlign w:val="center"/>
                </w:tcPr>
                <w:p w14:paraId="6B140D7B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D57CA9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T</w:t>
                  </w:r>
                </w:p>
              </w:tc>
              <w:tc>
                <w:tcPr>
                  <w:tcW w:w="1701" w:type="dxa"/>
                  <w:vAlign w:val="center"/>
                </w:tcPr>
                <w:p w14:paraId="7B5611C7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D57CA9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P</w:t>
                  </w:r>
                </w:p>
              </w:tc>
              <w:tc>
                <w:tcPr>
                  <w:tcW w:w="1484" w:type="dxa"/>
                  <w:vAlign w:val="center"/>
                </w:tcPr>
                <w:p w14:paraId="2FF5074A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D57CA9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C</w:t>
                  </w:r>
                </w:p>
              </w:tc>
            </w:tr>
            <w:tr w:rsidR="004033F1" w:rsidRPr="00D57CA9" w14:paraId="24267E9F" w14:textId="77777777" w:rsidTr="00D57CA9">
              <w:trPr>
                <w:trHeight w:val="347"/>
              </w:trPr>
              <w:tc>
                <w:tcPr>
                  <w:tcW w:w="1696" w:type="dxa"/>
                </w:tcPr>
                <w:p w14:paraId="4530CF17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</w:p>
              </w:tc>
              <w:tc>
                <w:tcPr>
                  <w:tcW w:w="1276" w:type="dxa"/>
                </w:tcPr>
                <w:p w14:paraId="7C85700E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</w:p>
              </w:tc>
              <w:tc>
                <w:tcPr>
                  <w:tcW w:w="1701" w:type="dxa"/>
                </w:tcPr>
                <w:p w14:paraId="2628CCF6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</w:p>
              </w:tc>
              <w:tc>
                <w:tcPr>
                  <w:tcW w:w="1484" w:type="dxa"/>
                </w:tcPr>
                <w:p w14:paraId="064BC739" w14:textId="77777777" w:rsidR="004033F1" w:rsidRPr="00D57CA9" w:rsidRDefault="004033F1" w:rsidP="00D57CA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</w:p>
              </w:tc>
            </w:tr>
          </w:tbl>
          <w:p w14:paraId="33A6A332" w14:textId="1419BBA4" w:rsidR="004033F1" w:rsidRPr="00D57CA9" w:rsidRDefault="004033F1" w:rsidP="00D57CA9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</w:rPr>
              <w:t>No of contact hours/week:</w:t>
            </w:r>
          </w:p>
        </w:tc>
      </w:tr>
    </w:tbl>
    <w:p w14:paraId="3F949233" w14:textId="444F3B57" w:rsidR="00AD0837" w:rsidRPr="00D57CA9" w:rsidRDefault="00AD0837" w:rsidP="00D57CA9">
      <w:pPr>
        <w:pStyle w:val="Default"/>
        <w:tabs>
          <w:tab w:val="left" w:pos="5334"/>
        </w:tabs>
        <w:rPr>
          <w:rFonts w:ascii="Times New Roman" w:hAnsi="Times New Roman" w:cs="Times New Roman"/>
        </w:rPr>
      </w:pPr>
    </w:p>
    <w:p w14:paraId="3F4CBDC8" w14:textId="2D9B452D" w:rsidR="00AD0837" w:rsidRPr="00D57CA9" w:rsidRDefault="00AD0837" w:rsidP="00D57CA9">
      <w:pPr>
        <w:pStyle w:val="Default"/>
        <w:rPr>
          <w:rFonts w:ascii="Times New Roman" w:hAnsi="Times New Roman" w:cs="Times New Roman"/>
        </w:rPr>
      </w:pPr>
      <w:r w:rsidRPr="00D57CA9">
        <w:rPr>
          <w:rFonts w:ascii="Times New Roman" w:hAnsi="Times New Roman" w:cs="Times New Roman"/>
        </w:rPr>
        <w:t xml:space="preserve">  </w:t>
      </w:r>
      <w:r w:rsidR="006E2E5F" w:rsidRPr="00D57CA9">
        <w:rPr>
          <w:rFonts w:ascii="Times New Roman" w:hAnsi="Times New Roman" w:cs="Times New Roman"/>
        </w:rPr>
        <w:t xml:space="preserve">         </w:t>
      </w:r>
    </w:p>
    <w:p w14:paraId="4CB37B9B" w14:textId="77777777" w:rsidR="00D57CA9" w:rsidRDefault="00D57CA9" w:rsidP="00C22DF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06342BB4" w14:textId="5B71B9CB" w:rsidR="00C22DFC" w:rsidRPr="00D57CA9" w:rsidRDefault="006321B6" w:rsidP="00D57CA9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D57CA9">
        <w:rPr>
          <w:rFonts w:ascii="Times New Roman" w:hAnsi="Times New Roman" w:cs="Times New Roman"/>
          <w:b/>
          <w:sz w:val="24"/>
        </w:rPr>
        <w:t xml:space="preserve">Course Outcomes </w:t>
      </w:r>
      <w:r w:rsidR="00C22DFC" w:rsidRPr="00D57CA9">
        <w:rPr>
          <w:rFonts w:ascii="Times New Roman" w:hAnsi="Times New Roman" w:cs="Times New Roman"/>
          <w:b/>
          <w:sz w:val="24"/>
        </w:rPr>
        <w:t>(</w:t>
      </w:r>
      <w:r w:rsidR="004C0091" w:rsidRPr="00D57CA9">
        <w:rPr>
          <w:rFonts w:ascii="Times New Roman" w:hAnsi="Times New Roman" w:cs="Times New Roman"/>
          <w:b/>
          <w:sz w:val="24"/>
        </w:rPr>
        <w:t>COs/</w:t>
      </w:r>
      <w:r w:rsidR="00C22DFC" w:rsidRPr="00D57CA9">
        <w:rPr>
          <w:rFonts w:ascii="Times New Roman" w:hAnsi="Times New Roman" w:cs="Times New Roman"/>
          <w:b/>
          <w:sz w:val="24"/>
        </w:rPr>
        <w:t>CLOs)</w:t>
      </w:r>
    </w:p>
    <w:p w14:paraId="45E8EC32" w14:textId="77777777" w:rsidR="00D57CA9" w:rsidRPr="00D57CA9" w:rsidRDefault="00D57CA9" w:rsidP="00D57CA9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9895" w:type="dxa"/>
        <w:tblLayout w:type="fixed"/>
        <w:tblLook w:val="04A0" w:firstRow="1" w:lastRow="0" w:firstColumn="1" w:lastColumn="0" w:noHBand="0" w:noVBand="1"/>
      </w:tblPr>
      <w:tblGrid>
        <w:gridCol w:w="805"/>
        <w:gridCol w:w="2309"/>
        <w:gridCol w:w="1021"/>
        <w:gridCol w:w="990"/>
        <w:gridCol w:w="1249"/>
        <w:gridCol w:w="1361"/>
        <w:gridCol w:w="1170"/>
        <w:gridCol w:w="990"/>
      </w:tblGrid>
      <w:tr w:rsidR="00C22DFC" w:rsidRPr="00D57CA9" w14:paraId="268C0712" w14:textId="77777777" w:rsidTr="00D57CA9">
        <w:tc>
          <w:tcPr>
            <w:tcW w:w="805" w:type="dxa"/>
            <w:vAlign w:val="center"/>
          </w:tcPr>
          <w:p w14:paraId="550AC75A" w14:textId="08A0D3F5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</w:rPr>
              <w:t>CO</w:t>
            </w:r>
            <w:r w:rsidR="004C0091" w:rsidRPr="00D57CA9">
              <w:rPr>
                <w:rFonts w:ascii="Times New Roman" w:hAnsi="Times New Roman" w:cs="Times New Roman"/>
                <w:b/>
                <w:sz w:val="24"/>
              </w:rPr>
              <w:t>/CLO</w:t>
            </w:r>
          </w:p>
        </w:tc>
        <w:tc>
          <w:tcPr>
            <w:tcW w:w="2309" w:type="dxa"/>
            <w:vAlign w:val="center"/>
          </w:tcPr>
          <w:p w14:paraId="198EB05F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u w:val="single"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At the end of this course, the student should be able to:</w:t>
            </w:r>
          </w:p>
        </w:tc>
        <w:tc>
          <w:tcPr>
            <w:tcW w:w="1021" w:type="dxa"/>
            <w:vAlign w:val="center"/>
          </w:tcPr>
          <w:p w14:paraId="611A736C" w14:textId="1144AB7A" w:rsidR="00C22DFC" w:rsidRPr="00D57CA9" w:rsidRDefault="00D57CA9" w:rsidP="00D57CA9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No. of Contact Hours</w:t>
            </w:r>
          </w:p>
        </w:tc>
        <w:tc>
          <w:tcPr>
            <w:tcW w:w="990" w:type="dxa"/>
            <w:vAlign w:val="center"/>
          </w:tcPr>
          <w:p w14:paraId="3A1C736B" w14:textId="4A844FF4" w:rsidR="00C22DFC" w:rsidRPr="00D57CA9" w:rsidRDefault="00D57CA9" w:rsidP="00D57CA9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1249" w:type="dxa"/>
            <w:vAlign w:val="center"/>
          </w:tcPr>
          <w:p w14:paraId="2D4FB2B4" w14:textId="66A4EB79" w:rsidR="00C22DFC" w:rsidRPr="00D57CA9" w:rsidRDefault="00C22DFC" w:rsidP="00D57CA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Program Outcomes (PO’s)</w:t>
            </w:r>
          </w:p>
        </w:tc>
        <w:tc>
          <w:tcPr>
            <w:tcW w:w="1361" w:type="dxa"/>
            <w:vAlign w:val="center"/>
          </w:tcPr>
          <w:p w14:paraId="65876E3E" w14:textId="3679C4AD" w:rsidR="00C22DFC" w:rsidRPr="00D57CA9" w:rsidRDefault="00C22DFC" w:rsidP="00D57CA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Program Specific Outcomes (PSO)</w:t>
            </w:r>
          </w:p>
        </w:tc>
        <w:tc>
          <w:tcPr>
            <w:tcW w:w="1170" w:type="dxa"/>
            <w:vAlign w:val="center"/>
          </w:tcPr>
          <w:p w14:paraId="03ACB512" w14:textId="3C8CBAE9" w:rsidR="00C22DFC" w:rsidRPr="00D57CA9" w:rsidRDefault="00C22DFC" w:rsidP="00D57CA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Learning Outcomes (LOs)</w:t>
            </w:r>
            <w:r w:rsidR="00D57CA9" w:rsidRPr="00D57CA9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**</w:t>
            </w:r>
          </w:p>
        </w:tc>
        <w:tc>
          <w:tcPr>
            <w:tcW w:w="990" w:type="dxa"/>
            <w:vAlign w:val="center"/>
          </w:tcPr>
          <w:p w14:paraId="13AB1D34" w14:textId="77777777" w:rsidR="00C22DFC" w:rsidRPr="00D57CA9" w:rsidRDefault="00C22DFC" w:rsidP="00D57CA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/>
                <w:lang w:val="en-US"/>
              </w:rPr>
              <w:t>BL</w:t>
            </w:r>
          </w:p>
        </w:tc>
      </w:tr>
      <w:tr w:rsidR="00C22DFC" w:rsidRPr="00D57CA9" w14:paraId="5AF88BAC" w14:textId="77777777" w:rsidTr="00D57CA9">
        <w:trPr>
          <w:trHeight w:val="331"/>
        </w:trPr>
        <w:tc>
          <w:tcPr>
            <w:tcW w:w="805" w:type="dxa"/>
            <w:vAlign w:val="center"/>
          </w:tcPr>
          <w:p w14:paraId="64F7F356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1</w:t>
            </w:r>
          </w:p>
        </w:tc>
        <w:tc>
          <w:tcPr>
            <w:tcW w:w="2309" w:type="dxa"/>
            <w:vAlign w:val="center"/>
          </w:tcPr>
          <w:p w14:paraId="173F141E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021" w:type="dxa"/>
            <w:vAlign w:val="center"/>
          </w:tcPr>
          <w:p w14:paraId="69F38F9F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3FD9C6F7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vAlign w:val="center"/>
          </w:tcPr>
          <w:p w14:paraId="20B2C368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vAlign w:val="center"/>
          </w:tcPr>
          <w:p w14:paraId="04FF1FD0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4A74166D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628D1F59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2DFC" w:rsidRPr="00D57CA9" w14:paraId="7D099AB6" w14:textId="77777777" w:rsidTr="00D57CA9">
        <w:trPr>
          <w:trHeight w:val="331"/>
        </w:trPr>
        <w:tc>
          <w:tcPr>
            <w:tcW w:w="805" w:type="dxa"/>
            <w:vAlign w:val="center"/>
          </w:tcPr>
          <w:p w14:paraId="0C13265F" w14:textId="5FEA5EEA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2</w:t>
            </w:r>
          </w:p>
        </w:tc>
        <w:tc>
          <w:tcPr>
            <w:tcW w:w="2309" w:type="dxa"/>
            <w:vAlign w:val="center"/>
          </w:tcPr>
          <w:p w14:paraId="55B3B8AB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021" w:type="dxa"/>
            <w:vAlign w:val="center"/>
          </w:tcPr>
          <w:p w14:paraId="6AC04DC3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6E742347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vAlign w:val="center"/>
          </w:tcPr>
          <w:p w14:paraId="787A5B24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vAlign w:val="center"/>
          </w:tcPr>
          <w:p w14:paraId="09077A21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7EE4F5D0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30B724C0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2DFC" w:rsidRPr="00D57CA9" w14:paraId="16609993" w14:textId="77777777" w:rsidTr="00D57CA9">
        <w:trPr>
          <w:trHeight w:val="331"/>
        </w:trPr>
        <w:tc>
          <w:tcPr>
            <w:tcW w:w="805" w:type="dxa"/>
            <w:vAlign w:val="center"/>
          </w:tcPr>
          <w:p w14:paraId="74812476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3</w:t>
            </w:r>
          </w:p>
        </w:tc>
        <w:tc>
          <w:tcPr>
            <w:tcW w:w="2309" w:type="dxa"/>
            <w:vAlign w:val="center"/>
          </w:tcPr>
          <w:p w14:paraId="1960B5E3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021" w:type="dxa"/>
            <w:vAlign w:val="center"/>
          </w:tcPr>
          <w:p w14:paraId="2E2E720C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46DA131F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vAlign w:val="center"/>
          </w:tcPr>
          <w:p w14:paraId="371C6128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vAlign w:val="center"/>
          </w:tcPr>
          <w:p w14:paraId="56C80DA7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53C09C81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1F40DCBA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2DFC" w:rsidRPr="00D57CA9" w14:paraId="6DC11532" w14:textId="77777777" w:rsidTr="00D57CA9">
        <w:trPr>
          <w:trHeight w:val="331"/>
        </w:trPr>
        <w:tc>
          <w:tcPr>
            <w:tcW w:w="805" w:type="dxa"/>
            <w:vAlign w:val="center"/>
          </w:tcPr>
          <w:p w14:paraId="12F05341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2309" w:type="dxa"/>
            <w:vAlign w:val="center"/>
          </w:tcPr>
          <w:p w14:paraId="28B69698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021" w:type="dxa"/>
            <w:vAlign w:val="center"/>
          </w:tcPr>
          <w:p w14:paraId="7FBBFE9C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6A23AC1E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vAlign w:val="center"/>
          </w:tcPr>
          <w:p w14:paraId="758EE811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vAlign w:val="center"/>
          </w:tcPr>
          <w:p w14:paraId="0669C6F8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2302D610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3EDADF9B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2DFC" w:rsidRPr="00D57CA9" w14:paraId="17F46DF3" w14:textId="77777777" w:rsidTr="00D57CA9">
        <w:trPr>
          <w:trHeight w:val="331"/>
        </w:trPr>
        <w:tc>
          <w:tcPr>
            <w:tcW w:w="805" w:type="dxa"/>
            <w:vAlign w:val="center"/>
          </w:tcPr>
          <w:p w14:paraId="235721D7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5</w:t>
            </w:r>
          </w:p>
        </w:tc>
        <w:tc>
          <w:tcPr>
            <w:tcW w:w="2309" w:type="dxa"/>
            <w:vAlign w:val="center"/>
          </w:tcPr>
          <w:p w14:paraId="60BA068D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021" w:type="dxa"/>
            <w:vAlign w:val="center"/>
          </w:tcPr>
          <w:p w14:paraId="5B9A3A12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46B29F21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vAlign w:val="center"/>
          </w:tcPr>
          <w:p w14:paraId="4D8F7F9E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vAlign w:val="center"/>
          </w:tcPr>
          <w:p w14:paraId="151FA6F2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7A543D85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0CC90C95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2DFC" w:rsidRPr="00D57CA9" w14:paraId="4EFC38F7" w14:textId="77777777" w:rsidTr="00D57CA9">
        <w:trPr>
          <w:trHeight w:val="331"/>
        </w:trPr>
        <w:tc>
          <w:tcPr>
            <w:tcW w:w="805" w:type="dxa"/>
            <w:vAlign w:val="center"/>
          </w:tcPr>
          <w:p w14:paraId="172AB123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6</w:t>
            </w:r>
          </w:p>
        </w:tc>
        <w:tc>
          <w:tcPr>
            <w:tcW w:w="2309" w:type="dxa"/>
            <w:vAlign w:val="center"/>
          </w:tcPr>
          <w:p w14:paraId="5BDA457C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021" w:type="dxa"/>
            <w:vAlign w:val="center"/>
          </w:tcPr>
          <w:p w14:paraId="5FA8819C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5E811629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49" w:type="dxa"/>
            <w:vAlign w:val="center"/>
          </w:tcPr>
          <w:p w14:paraId="193C1098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61" w:type="dxa"/>
            <w:vAlign w:val="center"/>
          </w:tcPr>
          <w:p w14:paraId="305547B3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70" w:type="dxa"/>
            <w:vAlign w:val="center"/>
          </w:tcPr>
          <w:p w14:paraId="52AC6582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Align w:val="center"/>
          </w:tcPr>
          <w:p w14:paraId="3ABF1101" w14:textId="77777777" w:rsidR="00C22DFC" w:rsidRPr="00D57CA9" w:rsidRDefault="00C22DFC" w:rsidP="00D57CA9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22DFC" w:rsidRPr="00D57CA9" w14:paraId="67922600" w14:textId="77777777" w:rsidTr="00D57CA9">
        <w:trPr>
          <w:trHeight w:val="331"/>
        </w:trPr>
        <w:tc>
          <w:tcPr>
            <w:tcW w:w="805" w:type="dxa"/>
          </w:tcPr>
          <w:p w14:paraId="3D224142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09" w:type="dxa"/>
          </w:tcPr>
          <w:p w14:paraId="662E5F89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021" w:type="dxa"/>
          </w:tcPr>
          <w:p w14:paraId="1C13ED74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43893715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1249" w:type="dxa"/>
          </w:tcPr>
          <w:p w14:paraId="02130676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61" w:type="dxa"/>
          </w:tcPr>
          <w:p w14:paraId="2EEB8A93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70" w:type="dxa"/>
          </w:tcPr>
          <w:p w14:paraId="1D2FFB9A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54D41763" w14:textId="77777777" w:rsidR="00C22DFC" w:rsidRPr="00D57CA9" w:rsidRDefault="00C22DFC" w:rsidP="002B78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0042E367" w14:textId="77777777" w:rsidR="003055D5" w:rsidRPr="00D57CA9" w:rsidRDefault="00C22DFC" w:rsidP="003055D5">
      <w:pPr>
        <w:rPr>
          <w:rFonts w:ascii="Times New Roman" w:hAnsi="Times New Roman" w:cs="Times New Roman"/>
          <w:b/>
          <w:bCs/>
          <w:i/>
          <w:sz w:val="24"/>
          <w:szCs w:val="23"/>
        </w:rPr>
      </w:pPr>
      <w:r w:rsidRPr="00D57CA9">
        <w:rPr>
          <w:rFonts w:ascii="Times New Roman" w:hAnsi="Times New Roman" w:cs="Times New Roman"/>
          <w:b/>
          <w:bCs/>
          <w:i/>
          <w:sz w:val="24"/>
          <w:szCs w:val="23"/>
        </w:rPr>
        <w:t>** Delete this column if not relevant</w:t>
      </w:r>
    </w:p>
    <w:p w14:paraId="441579B3" w14:textId="77777777" w:rsidR="00D57CA9" w:rsidRDefault="00D57CA9" w:rsidP="003055D5">
      <w:pPr>
        <w:jc w:val="center"/>
        <w:rPr>
          <w:rFonts w:ascii="Times New Roman" w:hAnsi="Times New Roman" w:cs="Times New Roman"/>
          <w:b/>
          <w:sz w:val="28"/>
        </w:rPr>
      </w:pPr>
    </w:p>
    <w:p w14:paraId="70006DF5" w14:textId="77777777" w:rsidR="00D57CA9" w:rsidRDefault="00D57CA9" w:rsidP="003055D5">
      <w:pPr>
        <w:jc w:val="center"/>
        <w:rPr>
          <w:rFonts w:ascii="Times New Roman" w:hAnsi="Times New Roman" w:cs="Times New Roman"/>
          <w:b/>
          <w:sz w:val="28"/>
        </w:rPr>
      </w:pPr>
    </w:p>
    <w:p w14:paraId="71C94B3D" w14:textId="77777777" w:rsidR="00D57CA9" w:rsidRDefault="00D57CA9" w:rsidP="003055D5">
      <w:pPr>
        <w:jc w:val="center"/>
        <w:rPr>
          <w:rFonts w:ascii="Times New Roman" w:hAnsi="Times New Roman" w:cs="Times New Roman"/>
          <w:b/>
          <w:sz w:val="28"/>
        </w:rPr>
      </w:pPr>
    </w:p>
    <w:p w14:paraId="22536AD8" w14:textId="77777777" w:rsidR="00D57CA9" w:rsidRDefault="00D57CA9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31781B3B" w14:textId="525858CC" w:rsidR="00C22DFC" w:rsidRPr="006321B6" w:rsidRDefault="00C22DFC" w:rsidP="003055D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321B6">
        <w:rPr>
          <w:rFonts w:ascii="Times New Roman" w:hAnsi="Times New Roman" w:cs="Times New Roman"/>
          <w:b/>
          <w:sz w:val="24"/>
          <w:szCs w:val="24"/>
        </w:rPr>
        <w:lastRenderedPageBreak/>
        <w:t>Course Articulation Matrix</w:t>
      </w:r>
    </w:p>
    <w:tbl>
      <w:tblPr>
        <w:tblW w:w="4871" w:type="pct"/>
        <w:tblLayout w:type="fixed"/>
        <w:tblLook w:val="04A0" w:firstRow="1" w:lastRow="0" w:firstColumn="1" w:lastColumn="0" w:noHBand="0" w:noVBand="1"/>
      </w:tblPr>
      <w:tblGrid>
        <w:gridCol w:w="1488"/>
        <w:gridCol w:w="1352"/>
        <w:gridCol w:w="1352"/>
        <w:gridCol w:w="1352"/>
        <w:gridCol w:w="1352"/>
        <w:gridCol w:w="1352"/>
        <w:gridCol w:w="1352"/>
      </w:tblGrid>
      <w:tr w:rsidR="003055D5" w:rsidRPr="00D57CA9" w14:paraId="3E2F8837" w14:textId="77777777" w:rsidTr="00D57CA9">
        <w:trPr>
          <w:trHeight w:val="360"/>
        </w:trPr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965E5" w14:textId="7DA85F81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CO/CLO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6FCA0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PO1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965853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PO2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C72598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PO3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FA0FF7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PO4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31EBF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PO5</w:t>
            </w:r>
          </w:p>
        </w:tc>
        <w:tc>
          <w:tcPr>
            <w:tcW w:w="7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FF38B7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D57CA9">
              <w:rPr>
                <w:rFonts w:ascii="Times New Roman" w:hAnsi="Times New Roman" w:cs="Times New Roman"/>
                <w:b/>
                <w:bCs/>
              </w:rPr>
              <w:t>PO6</w:t>
            </w:r>
          </w:p>
        </w:tc>
      </w:tr>
      <w:tr w:rsidR="003055D5" w:rsidRPr="00D57CA9" w14:paraId="1482F574" w14:textId="77777777" w:rsidTr="00D57CA9">
        <w:trPr>
          <w:trHeight w:val="360"/>
        </w:trPr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45F82" w14:textId="13BA1D86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CO1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0F763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CF5FDE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9D8563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131A95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EF8404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A88F02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55D5" w:rsidRPr="00D57CA9" w14:paraId="70B15BCE" w14:textId="77777777" w:rsidTr="00D57CA9">
        <w:trPr>
          <w:trHeight w:val="360"/>
        </w:trPr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3F4D6D" w14:textId="660B4B9C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CO2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8A01C6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72E518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CBA43B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685575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A3443D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DD717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55D5" w:rsidRPr="00D57CA9" w14:paraId="4C4759C0" w14:textId="77777777" w:rsidTr="00D57CA9">
        <w:trPr>
          <w:trHeight w:val="360"/>
        </w:trPr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D9DE7" w14:textId="5A6086C6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CO3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2F7080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FBA037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3E1CEB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E85364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D3EC01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11E9E8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55D5" w:rsidRPr="00D57CA9" w14:paraId="2AA4BA63" w14:textId="77777777" w:rsidTr="00D57CA9">
        <w:trPr>
          <w:trHeight w:val="360"/>
        </w:trPr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80E32" w14:textId="441F315F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CO4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956071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1A572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54CA73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E774EB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7D3EBA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DC39DD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55D5" w:rsidRPr="00D57CA9" w14:paraId="20AA5F23" w14:textId="77777777" w:rsidTr="00D57CA9">
        <w:trPr>
          <w:trHeight w:val="360"/>
        </w:trPr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8F3F69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CO5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051A5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C9111D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A26E35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ADDF1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1359A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02209F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55D5" w:rsidRPr="00D57CA9" w14:paraId="1D553DB5" w14:textId="77777777" w:rsidTr="00D57CA9">
        <w:trPr>
          <w:trHeight w:val="360"/>
        </w:trPr>
        <w:tc>
          <w:tcPr>
            <w:tcW w:w="775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310805B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CO6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8F733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D05F0E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DB7BEB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2DCC6D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083436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C7C174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055D5" w:rsidRPr="00D57CA9" w14:paraId="333491E5" w14:textId="77777777" w:rsidTr="00D57CA9">
        <w:trPr>
          <w:trHeight w:val="360"/>
        </w:trPr>
        <w:tc>
          <w:tcPr>
            <w:tcW w:w="7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6A2D15EE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57CA9">
              <w:rPr>
                <w:rFonts w:ascii="Times New Roman" w:hAnsi="Times New Roman" w:cs="Times New Roman"/>
                <w:b/>
              </w:rPr>
              <w:t>Average Articulation Level</w:t>
            </w: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AF28BF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BB06B3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FCB64E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A876E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5A7C0A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554B40" w14:textId="77777777" w:rsidR="00C22DFC" w:rsidRPr="00D57CA9" w:rsidRDefault="00C22DFC" w:rsidP="00D57CA9">
            <w:pPr>
              <w:spacing w:after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02CDC826" w14:textId="77777777" w:rsidR="00C22DFC" w:rsidRPr="00D57CA9" w:rsidRDefault="00C22DFC" w:rsidP="00C22DFC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651817B1" w14:textId="045AB5F7" w:rsidR="00B268C1" w:rsidRPr="00711EDC" w:rsidRDefault="00B268C1" w:rsidP="00B268C1">
      <w:pPr>
        <w:jc w:val="center"/>
        <w:rPr>
          <w:rFonts w:ascii="Times New Roman" w:hAnsi="Times New Roman" w:cs="Times New Roman"/>
          <w:b/>
          <w:bCs/>
          <w:sz w:val="24"/>
          <w:szCs w:val="28"/>
          <w:highlight w:val="yellow"/>
        </w:rPr>
      </w:pPr>
      <w:r w:rsidRPr="00711EDC">
        <w:rPr>
          <w:rFonts w:ascii="Times New Roman" w:hAnsi="Times New Roman" w:cs="Times New Roman"/>
          <w:b/>
          <w:bCs/>
          <w:sz w:val="24"/>
          <w:szCs w:val="28"/>
          <w:highlight w:val="yellow"/>
        </w:rPr>
        <w:t>ICT Tools used in delivery and assess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2"/>
        <w:gridCol w:w="2943"/>
        <w:gridCol w:w="5469"/>
      </w:tblGrid>
      <w:tr w:rsidR="00B268C1" w:rsidRPr="00D57CA9" w14:paraId="04081FC0" w14:textId="77777777" w:rsidTr="00D57CA9">
        <w:trPr>
          <w:trHeight w:val="389"/>
        </w:trPr>
        <w:tc>
          <w:tcPr>
            <w:tcW w:w="1102" w:type="dxa"/>
            <w:vAlign w:val="center"/>
          </w:tcPr>
          <w:p w14:paraId="6851D763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Sl. No</w:t>
            </w:r>
          </w:p>
        </w:tc>
        <w:tc>
          <w:tcPr>
            <w:tcW w:w="2943" w:type="dxa"/>
            <w:vAlign w:val="center"/>
          </w:tcPr>
          <w:p w14:paraId="26C0D4FF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Name of the ICT tool used</w:t>
            </w:r>
          </w:p>
        </w:tc>
        <w:tc>
          <w:tcPr>
            <w:tcW w:w="5469" w:type="dxa"/>
            <w:vAlign w:val="center"/>
          </w:tcPr>
          <w:p w14:paraId="4EB800EB" w14:textId="16DC4AA6" w:rsidR="00B268C1" w:rsidRPr="00D57CA9" w:rsidRDefault="00711EDC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Details of h</w:t>
            </w:r>
            <w:r w:rsidR="00B268C1" w:rsidRPr="00D57CA9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ow it is used</w:t>
            </w:r>
          </w:p>
        </w:tc>
      </w:tr>
      <w:tr w:rsidR="00B268C1" w:rsidRPr="00D57CA9" w14:paraId="017A4B86" w14:textId="77777777" w:rsidTr="00D57CA9">
        <w:trPr>
          <w:trHeight w:val="331"/>
        </w:trPr>
        <w:tc>
          <w:tcPr>
            <w:tcW w:w="1102" w:type="dxa"/>
            <w:vAlign w:val="center"/>
          </w:tcPr>
          <w:p w14:paraId="46B6BD33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43" w:type="dxa"/>
            <w:vAlign w:val="center"/>
          </w:tcPr>
          <w:p w14:paraId="6B852D0F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69" w:type="dxa"/>
            <w:vAlign w:val="center"/>
          </w:tcPr>
          <w:p w14:paraId="6F1E88FD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B268C1" w:rsidRPr="00D57CA9" w14:paraId="54151751" w14:textId="77777777" w:rsidTr="00D57CA9">
        <w:trPr>
          <w:trHeight w:val="331"/>
        </w:trPr>
        <w:tc>
          <w:tcPr>
            <w:tcW w:w="1102" w:type="dxa"/>
            <w:vAlign w:val="center"/>
          </w:tcPr>
          <w:p w14:paraId="4BAFFFAA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43" w:type="dxa"/>
            <w:vAlign w:val="center"/>
          </w:tcPr>
          <w:p w14:paraId="39EFE823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69" w:type="dxa"/>
            <w:vAlign w:val="center"/>
          </w:tcPr>
          <w:p w14:paraId="43A961AE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B268C1" w:rsidRPr="00D57CA9" w14:paraId="50948C10" w14:textId="77777777" w:rsidTr="00D57CA9">
        <w:trPr>
          <w:trHeight w:val="331"/>
        </w:trPr>
        <w:tc>
          <w:tcPr>
            <w:tcW w:w="1102" w:type="dxa"/>
            <w:vAlign w:val="center"/>
          </w:tcPr>
          <w:p w14:paraId="482C66BA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43" w:type="dxa"/>
            <w:vAlign w:val="center"/>
          </w:tcPr>
          <w:p w14:paraId="6A6DC16A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69" w:type="dxa"/>
            <w:vAlign w:val="center"/>
          </w:tcPr>
          <w:p w14:paraId="0FA1E32A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B268C1" w:rsidRPr="00D57CA9" w14:paraId="11A4A504" w14:textId="77777777" w:rsidTr="00D57CA9">
        <w:trPr>
          <w:trHeight w:val="331"/>
        </w:trPr>
        <w:tc>
          <w:tcPr>
            <w:tcW w:w="1102" w:type="dxa"/>
            <w:vAlign w:val="center"/>
          </w:tcPr>
          <w:p w14:paraId="6DCE186D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43" w:type="dxa"/>
            <w:vAlign w:val="center"/>
          </w:tcPr>
          <w:p w14:paraId="168C0CE7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69" w:type="dxa"/>
            <w:vAlign w:val="center"/>
          </w:tcPr>
          <w:p w14:paraId="15D7C4C6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B268C1" w:rsidRPr="00D57CA9" w14:paraId="35A53265" w14:textId="77777777" w:rsidTr="00D57CA9">
        <w:trPr>
          <w:trHeight w:val="331"/>
        </w:trPr>
        <w:tc>
          <w:tcPr>
            <w:tcW w:w="1102" w:type="dxa"/>
            <w:vAlign w:val="center"/>
          </w:tcPr>
          <w:p w14:paraId="745B500F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43" w:type="dxa"/>
            <w:vAlign w:val="center"/>
          </w:tcPr>
          <w:p w14:paraId="6E1B45D5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69" w:type="dxa"/>
            <w:vAlign w:val="center"/>
          </w:tcPr>
          <w:p w14:paraId="2752FC49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B268C1" w:rsidRPr="00D57CA9" w14:paraId="1DFB02B1" w14:textId="77777777" w:rsidTr="00D57CA9">
        <w:trPr>
          <w:trHeight w:val="331"/>
        </w:trPr>
        <w:tc>
          <w:tcPr>
            <w:tcW w:w="1102" w:type="dxa"/>
            <w:vAlign w:val="center"/>
          </w:tcPr>
          <w:p w14:paraId="1D8B172C" w14:textId="77777777" w:rsidR="00B268C1" w:rsidRPr="00D57CA9" w:rsidRDefault="00B268C1" w:rsidP="00D57CA9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2943" w:type="dxa"/>
            <w:vAlign w:val="center"/>
          </w:tcPr>
          <w:p w14:paraId="7C04BB96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69" w:type="dxa"/>
            <w:vAlign w:val="center"/>
          </w:tcPr>
          <w:p w14:paraId="5C9D6A11" w14:textId="77777777" w:rsidR="00B268C1" w:rsidRPr="00D57CA9" w:rsidRDefault="00B268C1" w:rsidP="00D57CA9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</w:tbl>
    <w:p w14:paraId="41A30516" w14:textId="77777777" w:rsidR="00B268C1" w:rsidRPr="00D57CA9" w:rsidRDefault="00B268C1" w:rsidP="00B268C1">
      <w:pPr>
        <w:rPr>
          <w:rFonts w:ascii="Times New Roman" w:hAnsi="Times New Roman" w:cs="Times New Roman"/>
          <w:bCs/>
          <w:sz w:val="32"/>
          <w:szCs w:val="32"/>
        </w:rPr>
      </w:pPr>
    </w:p>
    <w:p w14:paraId="336C8EBC" w14:textId="36E37B93" w:rsidR="00561E45" w:rsidRPr="00D57CA9" w:rsidRDefault="00561E45" w:rsidP="00561E45">
      <w:pPr>
        <w:jc w:val="center"/>
        <w:rPr>
          <w:rFonts w:ascii="Times New Roman" w:hAnsi="Times New Roman" w:cs="Times New Roman"/>
          <w:sz w:val="24"/>
          <w:szCs w:val="24"/>
        </w:rPr>
      </w:pPr>
      <w:r w:rsidRPr="00D57CA9">
        <w:rPr>
          <w:rFonts w:ascii="Times New Roman" w:hAnsi="Times New Roman" w:cs="Times New Roman"/>
          <w:b/>
          <w:bCs/>
          <w:sz w:val="24"/>
          <w:szCs w:val="24"/>
        </w:rPr>
        <w:t>Delivery and assessment Plan of LOs</w:t>
      </w:r>
      <w:r w:rsidR="00D57CA9" w:rsidRPr="00D57CA9">
        <w:rPr>
          <w:rFonts w:ascii="Times New Roman" w:hAnsi="Times New Roman" w:cs="Times New Roman"/>
          <w:b/>
          <w:bCs/>
          <w:sz w:val="24"/>
          <w:szCs w:val="24"/>
        </w:rPr>
        <w:t xml:space="preserve"> #</w:t>
      </w: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1176"/>
        <w:gridCol w:w="3077"/>
        <w:gridCol w:w="5670"/>
      </w:tblGrid>
      <w:tr w:rsidR="00561E45" w:rsidRPr="00D57CA9" w14:paraId="05DE2FB8" w14:textId="77777777" w:rsidTr="00D57CA9">
        <w:trPr>
          <w:trHeight w:val="674"/>
        </w:trPr>
        <w:tc>
          <w:tcPr>
            <w:tcW w:w="4253" w:type="dxa"/>
            <w:gridSpan w:val="2"/>
            <w:vAlign w:val="center"/>
          </w:tcPr>
          <w:p w14:paraId="66AC9D42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Learning Outcome (LO) mapped to the course</w:t>
            </w:r>
          </w:p>
        </w:tc>
        <w:tc>
          <w:tcPr>
            <w:tcW w:w="5670" w:type="dxa"/>
            <w:vMerge w:val="restart"/>
            <w:vAlign w:val="center"/>
          </w:tcPr>
          <w:p w14:paraId="0719DA73" w14:textId="77777777" w:rsidR="00561E45" w:rsidRPr="00D57CA9" w:rsidRDefault="00561E45" w:rsidP="00D57CA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livery and assessment Plan</w:t>
            </w:r>
          </w:p>
        </w:tc>
      </w:tr>
      <w:tr w:rsidR="00561E45" w:rsidRPr="00D57CA9" w14:paraId="29F0F9FB" w14:textId="77777777" w:rsidTr="00D57CA9">
        <w:trPr>
          <w:trHeight w:val="350"/>
        </w:trPr>
        <w:tc>
          <w:tcPr>
            <w:tcW w:w="1176" w:type="dxa"/>
            <w:vAlign w:val="center"/>
          </w:tcPr>
          <w:p w14:paraId="37D95353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LO</w:t>
            </w:r>
          </w:p>
        </w:tc>
        <w:tc>
          <w:tcPr>
            <w:tcW w:w="3077" w:type="dxa"/>
            <w:vAlign w:val="center"/>
          </w:tcPr>
          <w:p w14:paraId="275E7ACF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LO statement</w:t>
            </w:r>
          </w:p>
        </w:tc>
        <w:tc>
          <w:tcPr>
            <w:tcW w:w="5670" w:type="dxa"/>
            <w:vMerge/>
            <w:vAlign w:val="center"/>
          </w:tcPr>
          <w:p w14:paraId="6E9A2100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561E45" w:rsidRPr="00D57CA9" w14:paraId="576EC548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1CB2EB20" w14:textId="6FB8AA2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vAlign w:val="center"/>
          </w:tcPr>
          <w:p w14:paraId="16F2F568" w14:textId="77777777" w:rsidR="00561E45" w:rsidRPr="00D57CA9" w:rsidRDefault="00561E45" w:rsidP="00D57CA9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vAlign w:val="center"/>
          </w:tcPr>
          <w:p w14:paraId="01BD54E7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561E45" w:rsidRPr="00D57CA9" w14:paraId="1E284542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4F93512C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vAlign w:val="center"/>
          </w:tcPr>
          <w:p w14:paraId="619DD2AF" w14:textId="77777777" w:rsidR="00561E45" w:rsidRPr="00D57CA9" w:rsidRDefault="00561E45" w:rsidP="00D57CA9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vAlign w:val="center"/>
          </w:tcPr>
          <w:p w14:paraId="7EA86B45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561E45" w:rsidRPr="00D57CA9" w14:paraId="0112F209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09F5ACF4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vAlign w:val="center"/>
          </w:tcPr>
          <w:p w14:paraId="30F8B40E" w14:textId="77777777" w:rsidR="00561E45" w:rsidRPr="00D57CA9" w:rsidRDefault="00561E45" w:rsidP="00D57CA9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vAlign w:val="center"/>
          </w:tcPr>
          <w:p w14:paraId="50204564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561E45" w:rsidRPr="00D57CA9" w14:paraId="61771E85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4EDBFB8A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vAlign w:val="center"/>
          </w:tcPr>
          <w:p w14:paraId="684DC6C8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vAlign w:val="center"/>
          </w:tcPr>
          <w:p w14:paraId="0ACFD04F" w14:textId="77777777" w:rsidR="00561E45" w:rsidRPr="00D57CA9" w:rsidRDefault="00561E45" w:rsidP="00D57CA9">
            <w:pPr>
              <w:rPr>
                <w:rStyle w:val="Style2"/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61E45" w:rsidRPr="00D57CA9" w14:paraId="32A993D7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31DABA85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077" w:type="dxa"/>
            <w:vAlign w:val="center"/>
          </w:tcPr>
          <w:p w14:paraId="2F3250DE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vAlign w:val="center"/>
          </w:tcPr>
          <w:p w14:paraId="3855123E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61E45" w:rsidRPr="00D57CA9" w14:paraId="49B94300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2E99653D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077" w:type="dxa"/>
            <w:vAlign w:val="center"/>
          </w:tcPr>
          <w:p w14:paraId="4DCDAF99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vAlign w:val="center"/>
          </w:tcPr>
          <w:p w14:paraId="66D663A3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561E45" w:rsidRPr="00D57CA9" w14:paraId="26BF20A2" w14:textId="77777777" w:rsidTr="00D57CA9">
        <w:trPr>
          <w:trHeight w:val="432"/>
        </w:trPr>
        <w:tc>
          <w:tcPr>
            <w:tcW w:w="1176" w:type="dxa"/>
            <w:vAlign w:val="center"/>
          </w:tcPr>
          <w:p w14:paraId="634C2838" w14:textId="77777777" w:rsidR="00561E45" w:rsidRPr="00D57CA9" w:rsidRDefault="00561E45" w:rsidP="00D57CA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077" w:type="dxa"/>
            <w:vAlign w:val="center"/>
          </w:tcPr>
          <w:p w14:paraId="7BAFE8A5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vAlign w:val="center"/>
          </w:tcPr>
          <w:p w14:paraId="267D0F42" w14:textId="77777777" w:rsidR="00561E45" w:rsidRPr="00D57CA9" w:rsidRDefault="00561E45" w:rsidP="00D57CA9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DF95916" w14:textId="017B0392" w:rsidR="00B37C1B" w:rsidRPr="00A23B61" w:rsidRDefault="00B37C1B" w:rsidP="00B37C1B">
      <w:pPr>
        <w:rPr>
          <w:rFonts w:ascii="Times New Roman" w:hAnsi="Times New Roman" w:cs="Times New Roman"/>
          <w:sz w:val="28"/>
          <w:szCs w:val="28"/>
        </w:rPr>
        <w:sectPr w:rsidR="00B37C1B" w:rsidRPr="00A23B61" w:rsidSect="00A23B6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450" w:right="1021" w:bottom="1021" w:left="1021" w:header="709" w:footer="709" w:gutter="0"/>
          <w:cols w:space="720"/>
        </w:sectPr>
      </w:pPr>
      <w:r w:rsidRPr="0016765B">
        <w:rPr>
          <w:rFonts w:ascii="Times New Roman" w:hAnsi="Times New Roman" w:cs="Times New Roman"/>
          <w:b/>
          <w:i/>
          <w:sz w:val="24"/>
          <w:szCs w:val="28"/>
        </w:rPr>
        <w:t># Applicable to IET Accredited Program</w:t>
      </w:r>
    </w:p>
    <w:p w14:paraId="62BE35DC" w14:textId="6744BC26" w:rsidR="00561E45" w:rsidRPr="00D57CA9" w:rsidRDefault="00561E45" w:rsidP="00561E45">
      <w:pPr>
        <w:rPr>
          <w:rFonts w:ascii="Times New Roman" w:hAnsi="Times New Roman" w:cs="Times New Roman"/>
          <w:sz w:val="28"/>
          <w:szCs w:val="28"/>
        </w:rPr>
      </w:pPr>
    </w:p>
    <w:p w14:paraId="7E198AED" w14:textId="718E54EE" w:rsidR="002423E9" w:rsidRPr="00B37C1B" w:rsidRDefault="00711EDC" w:rsidP="00B37C1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11EDC">
        <w:rPr>
          <w:rFonts w:ascii="Times New Roman" w:hAnsi="Times New Roman" w:cs="Times New Roman"/>
          <w:b/>
          <w:bCs/>
          <w:sz w:val="24"/>
          <w:szCs w:val="28"/>
        </w:rPr>
        <w:t>Assessment Plan</w:t>
      </w:r>
    </w:p>
    <w:p w14:paraId="0D77741C" w14:textId="422C3993" w:rsidR="007166C3" w:rsidRPr="00D57CA9" w:rsidRDefault="007166C3" w:rsidP="002423E9">
      <w:pPr>
        <w:jc w:val="center"/>
        <w:rPr>
          <w:rFonts w:ascii="Times New Roman" w:hAnsi="Times New Roman" w:cs="Times New Roman"/>
          <w:u w:val="single"/>
        </w:rPr>
      </w:pPr>
    </w:p>
    <w:tbl>
      <w:tblPr>
        <w:tblStyle w:val="TableGrid"/>
        <w:tblW w:w="1003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560"/>
        <w:gridCol w:w="1418"/>
        <w:gridCol w:w="1417"/>
        <w:gridCol w:w="3119"/>
        <w:gridCol w:w="2524"/>
      </w:tblGrid>
      <w:tr w:rsidR="009E3DF3" w:rsidRPr="00D57CA9" w14:paraId="6DC7F606" w14:textId="77777777" w:rsidTr="00D57CA9">
        <w:trPr>
          <w:trHeight w:val="658"/>
        </w:trPr>
        <w:tc>
          <w:tcPr>
            <w:tcW w:w="1560" w:type="dxa"/>
            <w:vAlign w:val="center"/>
          </w:tcPr>
          <w:p w14:paraId="43C2338B" w14:textId="77777777" w:rsidR="009E3DF3" w:rsidRPr="00D57CA9" w:rsidRDefault="009E3DF3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Components</w:t>
            </w:r>
          </w:p>
        </w:tc>
        <w:tc>
          <w:tcPr>
            <w:tcW w:w="1418" w:type="dxa"/>
            <w:vAlign w:val="center"/>
          </w:tcPr>
          <w:p w14:paraId="0C4036FD" w14:textId="77777777" w:rsidR="009E3DF3" w:rsidRPr="00D57CA9" w:rsidRDefault="009E3DF3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Sessional 1</w:t>
            </w:r>
          </w:p>
        </w:tc>
        <w:tc>
          <w:tcPr>
            <w:tcW w:w="1417" w:type="dxa"/>
            <w:vAlign w:val="center"/>
          </w:tcPr>
          <w:p w14:paraId="168A3312" w14:textId="77777777" w:rsidR="009E3DF3" w:rsidRPr="00D57CA9" w:rsidRDefault="009E3DF3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Sessional 2</w:t>
            </w:r>
          </w:p>
        </w:tc>
        <w:tc>
          <w:tcPr>
            <w:tcW w:w="3119" w:type="dxa"/>
            <w:vAlign w:val="center"/>
          </w:tcPr>
          <w:p w14:paraId="67BE5246" w14:textId="1A647E0D" w:rsidR="001821E2" w:rsidRPr="00D57CA9" w:rsidRDefault="00395E83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lexible </w:t>
            </w:r>
            <w:r w:rsidR="00655C9C"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Assessments</w:t>
            </w:r>
          </w:p>
          <w:p w14:paraId="4ED604FE" w14:textId="1C447125" w:rsidR="00655C9C" w:rsidRPr="00D57CA9" w:rsidRDefault="001821E2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655C9C"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2 – 3 in number</w:t>
            </w: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  <w:r w:rsidR="00655C9C"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2524" w:type="dxa"/>
            <w:vAlign w:val="center"/>
          </w:tcPr>
          <w:p w14:paraId="038A5ABF" w14:textId="64FDC682" w:rsidR="009E3DF3" w:rsidRPr="00D57CA9" w:rsidRDefault="009E3DF3" w:rsidP="00D57CA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End semester/Make</w:t>
            </w:r>
            <w:r w:rsidR="00FA4C01"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up</w:t>
            </w: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xamination</w:t>
            </w:r>
          </w:p>
        </w:tc>
      </w:tr>
      <w:tr w:rsidR="00395E83" w:rsidRPr="00D57CA9" w14:paraId="5A3907C2" w14:textId="77777777" w:rsidTr="007D7683">
        <w:trPr>
          <w:trHeight w:val="599"/>
        </w:trPr>
        <w:tc>
          <w:tcPr>
            <w:tcW w:w="1560" w:type="dxa"/>
            <w:vAlign w:val="center"/>
          </w:tcPr>
          <w:p w14:paraId="5AE4A10A" w14:textId="64251C9F" w:rsidR="00395E83" w:rsidRPr="00D57CA9" w:rsidRDefault="00395E83" w:rsidP="007D76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418" w:type="dxa"/>
            <w:vAlign w:val="center"/>
          </w:tcPr>
          <w:p w14:paraId="1002F3C6" w14:textId="77777777" w:rsidR="00395E83" w:rsidRPr="00D57CA9" w:rsidRDefault="00395E8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60 minutes </w:t>
            </w:r>
          </w:p>
        </w:tc>
        <w:tc>
          <w:tcPr>
            <w:tcW w:w="1417" w:type="dxa"/>
            <w:vAlign w:val="center"/>
          </w:tcPr>
          <w:p w14:paraId="5C4E9F10" w14:textId="77777777" w:rsidR="00395E83" w:rsidRPr="00D57CA9" w:rsidRDefault="00395E8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60 minutes </w:t>
            </w:r>
          </w:p>
        </w:tc>
        <w:tc>
          <w:tcPr>
            <w:tcW w:w="3119" w:type="dxa"/>
            <w:vAlign w:val="center"/>
          </w:tcPr>
          <w:p w14:paraId="4F390220" w14:textId="112E59AB" w:rsidR="00395E83" w:rsidRPr="00D57CA9" w:rsidRDefault="00655C9C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To be decided by the faculty</w:t>
            </w:r>
          </w:p>
        </w:tc>
        <w:tc>
          <w:tcPr>
            <w:tcW w:w="2524" w:type="dxa"/>
            <w:vAlign w:val="center"/>
          </w:tcPr>
          <w:p w14:paraId="5913733E" w14:textId="2AD9003F" w:rsidR="00395E83" w:rsidRPr="00D57CA9" w:rsidRDefault="00FA4C01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w:r w:rsidR="00395E83" w:rsidRPr="00D57CA9">
              <w:rPr>
                <w:rFonts w:ascii="Times New Roman" w:hAnsi="Times New Roman" w:cs="Times New Roman"/>
                <w:sz w:val="24"/>
                <w:szCs w:val="24"/>
              </w:rPr>
              <w:t>180 minutes</w:t>
            </w:r>
          </w:p>
        </w:tc>
      </w:tr>
      <w:tr w:rsidR="00395E83" w:rsidRPr="00D57CA9" w14:paraId="5A4A774A" w14:textId="77777777" w:rsidTr="007D7683">
        <w:trPr>
          <w:trHeight w:val="497"/>
        </w:trPr>
        <w:tc>
          <w:tcPr>
            <w:tcW w:w="1560" w:type="dxa"/>
            <w:vAlign w:val="center"/>
          </w:tcPr>
          <w:p w14:paraId="58EB8F71" w14:textId="77777777" w:rsidR="00395E83" w:rsidRPr="00D57CA9" w:rsidRDefault="00395E83" w:rsidP="007D76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Weightage</w:t>
            </w:r>
          </w:p>
        </w:tc>
        <w:tc>
          <w:tcPr>
            <w:tcW w:w="1418" w:type="dxa"/>
            <w:vAlign w:val="center"/>
          </w:tcPr>
          <w:p w14:paraId="4CCC3944" w14:textId="726BAA65" w:rsidR="00395E83" w:rsidRPr="00D57CA9" w:rsidRDefault="00395E83" w:rsidP="007D768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15%: </w:t>
            </w:r>
          </w:p>
        </w:tc>
        <w:tc>
          <w:tcPr>
            <w:tcW w:w="1417" w:type="dxa"/>
            <w:vAlign w:val="center"/>
          </w:tcPr>
          <w:p w14:paraId="768133A4" w14:textId="2774C9D9" w:rsidR="00395E83" w:rsidRPr="00D57CA9" w:rsidRDefault="00395E8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15%: </w:t>
            </w:r>
          </w:p>
        </w:tc>
        <w:tc>
          <w:tcPr>
            <w:tcW w:w="3119" w:type="dxa"/>
            <w:vAlign w:val="center"/>
          </w:tcPr>
          <w:p w14:paraId="55A70EDE" w14:textId="696C3D46" w:rsidR="00395E83" w:rsidRPr="00D57CA9" w:rsidRDefault="00395E8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  <w:tc>
          <w:tcPr>
            <w:tcW w:w="2524" w:type="dxa"/>
            <w:vAlign w:val="center"/>
          </w:tcPr>
          <w:p w14:paraId="04F230E5" w14:textId="052EE09D" w:rsidR="00395E83" w:rsidRPr="00D57CA9" w:rsidRDefault="00395E8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       50% </w:t>
            </w:r>
          </w:p>
        </w:tc>
      </w:tr>
      <w:tr w:rsidR="009E3DF3" w:rsidRPr="00D57CA9" w14:paraId="7764C8CF" w14:textId="77777777" w:rsidTr="007D7683">
        <w:tc>
          <w:tcPr>
            <w:tcW w:w="1560" w:type="dxa"/>
            <w:vAlign w:val="center"/>
          </w:tcPr>
          <w:p w14:paraId="75CF3143" w14:textId="77777777" w:rsidR="009E3DF3" w:rsidRPr="00D57CA9" w:rsidRDefault="009E3DF3" w:rsidP="007D76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>Typology of questions</w:t>
            </w:r>
          </w:p>
        </w:tc>
        <w:tc>
          <w:tcPr>
            <w:tcW w:w="1418" w:type="dxa"/>
            <w:vAlign w:val="center"/>
          </w:tcPr>
          <w:p w14:paraId="28A1E04F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57C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pplying; Analysing; </w:t>
            </w:r>
          </w:p>
        </w:tc>
        <w:tc>
          <w:tcPr>
            <w:tcW w:w="1417" w:type="dxa"/>
            <w:vAlign w:val="center"/>
          </w:tcPr>
          <w:p w14:paraId="65271209" w14:textId="77777777" w:rsidR="009E3DF3" w:rsidRPr="00D57CA9" w:rsidRDefault="009E3DF3" w:rsidP="007D76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pplying; Analysing; </w:t>
            </w:r>
          </w:p>
        </w:tc>
        <w:tc>
          <w:tcPr>
            <w:tcW w:w="3119" w:type="dxa"/>
            <w:vAlign w:val="center"/>
          </w:tcPr>
          <w:p w14:paraId="26EBCD38" w14:textId="77777777" w:rsidR="009E3DF3" w:rsidRPr="00D57CA9" w:rsidRDefault="009E3DF3" w:rsidP="007D76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lying; Analysing.</w:t>
            </w:r>
          </w:p>
          <w:p w14:paraId="3F2CB10A" w14:textId="77777777" w:rsidR="009E3DF3" w:rsidRPr="00D57CA9" w:rsidRDefault="009E3DF3" w:rsidP="007D76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Evaluating.</w:t>
            </w:r>
          </w:p>
          <w:p w14:paraId="3090A25A" w14:textId="77777777" w:rsidR="009E3DF3" w:rsidRPr="00D57CA9" w:rsidRDefault="009E3DF3" w:rsidP="007D76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Creating</w:t>
            </w:r>
          </w:p>
        </w:tc>
        <w:tc>
          <w:tcPr>
            <w:tcW w:w="2524" w:type="dxa"/>
            <w:vAlign w:val="center"/>
          </w:tcPr>
          <w:p w14:paraId="37B128BE" w14:textId="77777777" w:rsidR="009E3DF3" w:rsidRPr="00D57CA9" w:rsidRDefault="009E3DF3" w:rsidP="007D768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Applying; Analysing; Evaluating; Creating </w:t>
            </w:r>
          </w:p>
          <w:p w14:paraId="2274D6E5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E3DF3" w:rsidRPr="00D57CA9" w14:paraId="099DD7E4" w14:textId="77777777" w:rsidTr="007D7683">
        <w:trPr>
          <w:trHeight w:val="1303"/>
        </w:trPr>
        <w:tc>
          <w:tcPr>
            <w:tcW w:w="1560" w:type="dxa"/>
            <w:vAlign w:val="center"/>
          </w:tcPr>
          <w:p w14:paraId="7078A130" w14:textId="77777777" w:rsidR="009E3DF3" w:rsidRPr="00D57CA9" w:rsidRDefault="009E3DF3" w:rsidP="007D76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attern </w:t>
            </w:r>
          </w:p>
        </w:tc>
        <w:tc>
          <w:tcPr>
            <w:tcW w:w="1418" w:type="dxa"/>
            <w:vAlign w:val="center"/>
          </w:tcPr>
          <w:p w14:paraId="5ECC8F2B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Answer all questions</w:t>
            </w:r>
          </w:p>
        </w:tc>
        <w:tc>
          <w:tcPr>
            <w:tcW w:w="1417" w:type="dxa"/>
            <w:vAlign w:val="center"/>
          </w:tcPr>
          <w:p w14:paraId="689D51A4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Answer all questions</w:t>
            </w:r>
          </w:p>
        </w:tc>
        <w:tc>
          <w:tcPr>
            <w:tcW w:w="3119" w:type="dxa"/>
            <w:vAlign w:val="center"/>
          </w:tcPr>
          <w:p w14:paraId="25FB854D" w14:textId="77777777" w:rsidR="001821E2" w:rsidRPr="00D57CA9" w:rsidRDefault="001821E2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To decide by the Faculty. </w:t>
            </w:r>
          </w:p>
          <w:p w14:paraId="7651E56E" w14:textId="273D8EDC" w:rsidR="009E3DF3" w:rsidRPr="00D57CA9" w:rsidRDefault="001821E2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May be Assignments, Mini project, Assignment etc. Advisable to have </w:t>
            </w:r>
            <w:r w:rsidR="009E3DF3"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Abstract, Literature, Problem Statement, Comparative analysis, </w:t>
            </w: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 xml:space="preserve">design, </w:t>
            </w:r>
            <w:r w:rsidR="009E3DF3" w:rsidRPr="00D57CA9">
              <w:rPr>
                <w:rFonts w:ascii="Times New Roman" w:hAnsi="Times New Roman" w:cs="Times New Roman"/>
                <w:sz w:val="24"/>
                <w:szCs w:val="24"/>
              </w:rPr>
              <w:t>Conclusio</w:t>
            </w: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n etc.</w:t>
            </w:r>
          </w:p>
        </w:tc>
        <w:tc>
          <w:tcPr>
            <w:tcW w:w="2524" w:type="dxa"/>
            <w:vAlign w:val="center"/>
          </w:tcPr>
          <w:p w14:paraId="3EDB9988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57CA9">
              <w:rPr>
                <w:rFonts w:ascii="Times New Roman" w:hAnsi="Times New Roman" w:cs="Times New Roman"/>
                <w:sz w:val="24"/>
                <w:szCs w:val="24"/>
              </w:rPr>
              <w:t>Answer all 5 full questions of 10 marks each. Each question may have 2 to 3 parts of 3/4/5/6/7 marks</w:t>
            </w:r>
          </w:p>
        </w:tc>
      </w:tr>
      <w:tr w:rsidR="009E3DF3" w:rsidRPr="00D57CA9" w14:paraId="5E13588E" w14:textId="77777777" w:rsidTr="007D7683">
        <w:trPr>
          <w:trHeight w:val="503"/>
        </w:trPr>
        <w:tc>
          <w:tcPr>
            <w:tcW w:w="1560" w:type="dxa"/>
            <w:vAlign w:val="center"/>
          </w:tcPr>
          <w:p w14:paraId="0770055F" w14:textId="7EC7DDCB" w:rsidR="001821E2" w:rsidRPr="00D57CA9" w:rsidRDefault="009E3DF3" w:rsidP="007D76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chedule </w:t>
            </w:r>
          </w:p>
        </w:tc>
        <w:tc>
          <w:tcPr>
            <w:tcW w:w="1418" w:type="dxa"/>
            <w:vAlign w:val="center"/>
          </w:tcPr>
          <w:p w14:paraId="2C6A7AEC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417" w:type="dxa"/>
            <w:vAlign w:val="center"/>
          </w:tcPr>
          <w:p w14:paraId="7C7D3A22" w14:textId="77777777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6B2C2229" w14:textId="5E74B6EE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24" w:type="dxa"/>
            <w:vAlign w:val="center"/>
          </w:tcPr>
          <w:p w14:paraId="172769D2" w14:textId="3E9AA410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3DF3" w:rsidRPr="00D57CA9" w14:paraId="33973B73" w14:textId="77777777" w:rsidTr="007D7683">
        <w:trPr>
          <w:trHeight w:val="1206"/>
        </w:trPr>
        <w:tc>
          <w:tcPr>
            <w:tcW w:w="1560" w:type="dxa"/>
            <w:vAlign w:val="center"/>
          </w:tcPr>
          <w:p w14:paraId="2739336D" w14:textId="77777777" w:rsidR="009E3DF3" w:rsidRPr="00D57CA9" w:rsidRDefault="009E3DF3" w:rsidP="007D768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57CA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pics covered </w:t>
            </w:r>
          </w:p>
        </w:tc>
        <w:tc>
          <w:tcPr>
            <w:tcW w:w="1418" w:type="dxa"/>
            <w:vAlign w:val="center"/>
          </w:tcPr>
          <w:p w14:paraId="5876AF64" w14:textId="263A3D50" w:rsidR="009E3DF3" w:rsidRPr="00D57CA9" w:rsidRDefault="009E3DF3" w:rsidP="007D768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vAlign w:val="center"/>
          </w:tcPr>
          <w:p w14:paraId="5C338484" w14:textId="234EEB90" w:rsidR="009E3DF3" w:rsidRPr="00D57CA9" w:rsidRDefault="009E3DF3" w:rsidP="007D7683">
            <w:pPr>
              <w:tabs>
                <w:tab w:val="left" w:pos="270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3119" w:type="dxa"/>
            <w:vAlign w:val="center"/>
          </w:tcPr>
          <w:p w14:paraId="3F6F9917" w14:textId="25AFA5B4" w:rsidR="009E3DF3" w:rsidRPr="00D57CA9" w:rsidRDefault="009E3DF3" w:rsidP="007D7683">
            <w:pPr>
              <w:tabs>
                <w:tab w:val="left" w:pos="270"/>
              </w:tabs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524" w:type="dxa"/>
            <w:vAlign w:val="center"/>
          </w:tcPr>
          <w:p w14:paraId="3750D8BA" w14:textId="77777777" w:rsidR="009E3DF3" w:rsidRPr="00D57CA9" w:rsidRDefault="009E3DF3" w:rsidP="007D7683">
            <w:pPr>
              <w:tabs>
                <w:tab w:val="left" w:pos="270"/>
              </w:tabs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D57C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rehensive examination covering the full syllabus. Students are expected to answer all questions</w:t>
            </w:r>
          </w:p>
        </w:tc>
      </w:tr>
    </w:tbl>
    <w:p w14:paraId="5B725664" w14:textId="77777777" w:rsidR="004C263F" w:rsidRPr="00D57CA9" w:rsidRDefault="004C263F" w:rsidP="004C263F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17693C77" w14:textId="48EC1470" w:rsidR="00B268C1" w:rsidRPr="00711EDC" w:rsidRDefault="00B268C1" w:rsidP="00B268C1">
      <w:pPr>
        <w:tabs>
          <w:tab w:val="left" w:pos="285"/>
        </w:tabs>
        <w:rPr>
          <w:rFonts w:ascii="Times New Roman" w:hAnsi="Times New Roman" w:cs="Times New Roman"/>
          <w:b/>
          <w:bCs/>
          <w:sz w:val="24"/>
          <w:szCs w:val="28"/>
          <w:highlight w:val="yellow"/>
        </w:rPr>
      </w:pPr>
      <w:r w:rsidRPr="00711EDC">
        <w:rPr>
          <w:rFonts w:ascii="Times New Roman" w:hAnsi="Times New Roman" w:cs="Times New Roman"/>
          <w:b/>
          <w:bCs/>
          <w:sz w:val="24"/>
          <w:szCs w:val="28"/>
        </w:rPr>
        <w:t xml:space="preserve">Note: Fine tune </w:t>
      </w:r>
      <w:r w:rsidRPr="00711EDC">
        <w:rPr>
          <w:rFonts w:ascii="Times New Roman" w:hAnsi="Times New Roman" w:cs="Times New Roman"/>
          <w:b/>
          <w:bCs/>
          <w:sz w:val="24"/>
          <w:szCs w:val="28"/>
          <w:highlight w:val="yellow"/>
        </w:rPr>
        <w:t>the</w:t>
      </w:r>
      <w:r w:rsidRPr="00711EDC">
        <w:rPr>
          <w:rFonts w:ascii="Times New Roman" w:hAnsi="Times New Roman" w:cs="Times New Roman"/>
          <w:b/>
          <w:bCs/>
          <w:sz w:val="24"/>
          <w:szCs w:val="28"/>
        </w:rPr>
        <w:t xml:space="preserve"> assessment plan as per the guidelines, </w:t>
      </w:r>
      <w:r w:rsidRPr="00711EDC">
        <w:rPr>
          <w:rFonts w:ascii="Times New Roman" w:hAnsi="Times New Roman" w:cs="Times New Roman"/>
          <w:b/>
          <w:bCs/>
          <w:sz w:val="24"/>
          <w:szCs w:val="28"/>
          <w:highlight w:val="yellow"/>
        </w:rPr>
        <w:t>issued by AD(A)</w:t>
      </w:r>
      <w:r w:rsidRPr="00711EDC">
        <w:rPr>
          <w:rFonts w:ascii="Times New Roman" w:hAnsi="Times New Roman" w:cs="Times New Roman"/>
          <w:b/>
          <w:bCs/>
          <w:sz w:val="24"/>
          <w:szCs w:val="28"/>
        </w:rPr>
        <w:t xml:space="preserve">, </w:t>
      </w:r>
      <w:bookmarkStart w:id="0" w:name="_GoBack"/>
      <w:bookmarkEnd w:id="0"/>
      <w:r w:rsidR="00711EDC">
        <w:rPr>
          <w:rFonts w:ascii="Times New Roman" w:hAnsi="Times New Roman" w:cs="Times New Roman"/>
          <w:b/>
          <w:bCs/>
          <w:sz w:val="24"/>
          <w:szCs w:val="28"/>
          <w:highlight w:val="yellow"/>
        </w:rPr>
        <w:t>from time to time</w:t>
      </w:r>
      <w:r w:rsidRPr="00711EDC">
        <w:rPr>
          <w:rFonts w:ascii="Times New Roman" w:hAnsi="Times New Roman" w:cs="Times New Roman"/>
          <w:b/>
          <w:bCs/>
          <w:sz w:val="24"/>
          <w:szCs w:val="28"/>
        </w:rPr>
        <w:t>.</w:t>
      </w:r>
    </w:p>
    <w:p w14:paraId="35A9878E" w14:textId="7F6E66DF" w:rsidR="009E3DF3" w:rsidRPr="00D57CA9" w:rsidRDefault="009E3DF3" w:rsidP="002423E9">
      <w:pPr>
        <w:jc w:val="center"/>
        <w:rPr>
          <w:rFonts w:ascii="Times New Roman" w:hAnsi="Times New Roman" w:cs="Times New Roman"/>
          <w:u w:val="single"/>
        </w:rPr>
      </w:pPr>
    </w:p>
    <w:p w14:paraId="496D7B63" w14:textId="082360E8" w:rsidR="00395E83" w:rsidRPr="00D57CA9" w:rsidRDefault="00395E83" w:rsidP="002423E9">
      <w:pPr>
        <w:jc w:val="center"/>
        <w:rPr>
          <w:rFonts w:ascii="Times New Roman" w:hAnsi="Times New Roman" w:cs="Times New Roman"/>
          <w:u w:val="single"/>
        </w:rPr>
      </w:pPr>
    </w:p>
    <w:p w14:paraId="504952E3" w14:textId="27FDA78E" w:rsidR="00395E83" w:rsidRPr="00D57CA9" w:rsidRDefault="00395E83" w:rsidP="002423E9">
      <w:pPr>
        <w:jc w:val="center"/>
        <w:rPr>
          <w:rFonts w:ascii="Times New Roman" w:hAnsi="Times New Roman" w:cs="Times New Roman"/>
          <w:u w:val="single"/>
        </w:rPr>
      </w:pPr>
    </w:p>
    <w:p w14:paraId="4911CB4D" w14:textId="44EEF93A" w:rsidR="00395E83" w:rsidRPr="00D57CA9" w:rsidRDefault="00395E83" w:rsidP="002423E9">
      <w:pPr>
        <w:jc w:val="center"/>
        <w:rPr>
          <w:rFonts w:ascii="Times New Roman" w:hAnsi="Times New Roman" w:cs="Times New Roman"/>
          <w:u w:val="single"/>
        </w:rPr>
      </w:pPr>
    </w:p>
    <w:p w14:paraId="1EDC10FF" w14:textId="0CF74A75" w:rsidR="00395E83" w:rsidRPr="00D57CA9" w:rsidRDefault="00395E83" w:rsidP="002423E9">
      <w:pPr>
        <w:jc w:val="center"/>
        <w:rPr>
          <w:rFonts w:ascii="Times New Roman" w:hAnsi="Times New Roman" w:cs="Times New Roman"/>
          <w:u w:val="single"/>
        </w:rPr>
      </w:pPr>
    </w:p>
    <w:p w14:paraId="05F02B05" w14:textId="69AF215A" w:rsidR="002828EF" w:rsidRPr="00D57CA9" w:rsidRDefault="002828EF" w:rsidP="002423E9">
      <w:pPr>
        <w:jc w:val="center"/>
        <w:rPr>
          <w:rFonts w:ascii="Times New Roman" w:hAnsi="Times New Roman" w:cs="Times New Roman"/>
          <w:u w:val="single"/>
        </w:rPr>
      </w:pPr>
    </w:p>
    <w:p w14:paraId="7E9F5EEC" w14:textId="43096CC9" w:rsidR="002828EF" w:rsidRPr="00D57CA9" w:rsidRDefault="002828EF" w:rsidP="002423E9">
      <w:pPr>
        <w:jc w:val="center"/>
        <w:rPr>
          <w:rFonts w:ascii="Times New Roman" w:hAnsi="Times New Roman" w:cs="Times New Roman"/>
          <w:u w:val="single"/>
        </w:rPr>
      </w:pPr>
    </w:p>
    <w:p w14:paraId="5B9F27F8" w14:textId="03CD43D7" w:rsidR="002828EF" w:rsidRPr="00D57CA9" w:rsidRDefault="002828EF" w:rsidP="002423E9">
      <w:pPr>
        <w:jc w:val="center"/>
        <w:rPr>
          <w:rFonts w:ascii="Times New Roman" w:hAnsi="Times New Roman" w:cs="Times New Roman"/>
          <w:u w:val="single"/>
        </w:rPr>
      </w:pPr>
    </w:p>
    <w:p w14:paraId="74B05469" w14:textId="2BA34106" w:rsidR="002828EF" w:rsidRPr="00D57CA9" w:rsidRDefault="002828EF" w:rsidP="002423E9">
      <w:pPr>
        <w:jc w:val="center"/>
        <w:rPr>
          <w:rFonts w:ascii="Times New Roman" w:hAnsi="Times New Roman" w:cs="Times New Roman"/>
          <w:u w:val="single"/>
        </w:rPr>
      </w:pPr>
    </w:p>
    <w:p w14:paraId="310246D7" w14:textId="3F6480C5" w:rsidR="002828EF" w:rsidRPr="00D57CA9" w:rsidRDefault="002828EF" w:rsidP="002423E9">
      <w:pPr>
        <w:jc w:val="center"/>
        <w:rPr>
          <w:rFonts w:ascii="Times New Roman" w:hAnsi="Times New Roman" w:cs="Times New Roman"/>
          <w:u w:val="single"/>
        </w:rPr>
      </w:pPr>
    </w:p>
    <w:p w14:paraId="605A5343" w14:textId="7C5D2405" w:rsidR="007D7683" w:rsidRDefault="007D768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AAE14D0" w14:textId="405588C3" w:rsidR="007166C3" w:rsidRPr="00B93DF4" w:rsidRDefault="00B93DF4" w:rsidP="00B37C1B">
      <w:pPr>
        <w:jc w:val="center"/>
        <w:rPr>
          <w:rFonts w:ascii="Times New Roman" w:hAnsi="Times New Roman" w:cs="Times New Roman"/>
          <w:b/>
          <w:bCs/>
          <w:sz w:val="24"/>
          <w:szCs w:val="28"/>
        </w:rPr>
      </w:pPr>
      <w:r w:rsidRPr="00B93DF4">
        <w:rPr>
          <w:rFonts w:ascii="Times New Roman" w:hAnsi="Times New Roman" w:cs="Times New Roman"/>
          <w:b/>
          <w:bCs/>
          <w:sz w:val="24"/>
          <w:szCs w:val="28"/>
        </w:rPr>
        <w:lastRenderedPageBreak/>
        <w:t>Lesson Plan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341"/>
        <w:gridCol w:w="6664"/>
        <w:gridCol w:w="1913"/>
      </w:tblGrid>
      <w:tr w:rsidR="00B0772E" w:rsidRPr="00D57CA9" w14:paraId="7850E307" w14:textId="77777777" w:rsidTr="007D7683">
        <w:tc>
          <w:tcPr>
            <w:tcW w:w="1341" w:type="dxa"/>
            <w:vAlign w:val="center"/>
          </w:tcPr>
          <w:p w14:paraId="436143B5" w14:textId="22F8959D" w:rsidR="00B0772E" w:rsidRPr="007D7683" w:rsidRDefault="00B0772E" w:rsidP="007D76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7683">
              <w:rPr>
                <w:rFonts w:ascii="Times New Roman" w:hAnsi="Times New Roman" w:cs="Times New Roman"/>
                <w:b/>
                <w:sz w:val="24"/>
                <w:szCs w:val="24"/>
              </w:rPr>
              <w:t>L No</w:t>
            </w:r>
          </w:p>
        </w:tc>
        <w:tc>
          <w:tcPr>
            <w:tcW w:w="6664" w:type="dxa"/>
            <w:vAlign w:val="center"/>
          </w:tcPr>
          <w:p w14:paraId="056F4FEC" w14:textId="28448F6A" w:rsidR="00B0772E" w:rsidRPr="007D7683" w:rsidRDefault="00B93DF4" w:rsidP="007D76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7683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1913" w:type="dxa"/>
            <w:vAlign w:val="center"/>
          </w:tcPr>
          <w:p w14:paraId="3CFAB079" w14:textId="26A4CEA8" w:rsidR="00B0772E" w:rsidRPr="007D7683" w:rsidRDefault="007D7683" w:rsidP="007D76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D7683">
              <w:rPr>
                <w:rFonts w:ascii="Times New Roman" w:hAnsi="Times New Roman" w:cs="Times New Roman"/>
                <w:b/>
                <w:sz w:val="24"/>
                <w:szCs w:val="24"/>
              </w:rPr>
              <w:t>Course Outcome Addressed</w:t>
            </w:r>
          </w:p>
        </w:tc>
      </w:tr>
      <w:tr w:rsidR="002A32DB" w:rsidRPr="00D57CA9" w14:paraId="6260C5DF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46B2C0C3" w14:textId="5ACE55BA" w:rsidR="002A32DB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0</w:t>
            </w:r>
          </w:p>
        </w:tc>
        <w:tc>
          <w:tcPr>
            <w:tcW w:w="6664" w:type="dxa"/>
            <w:vAlign w:val="center"/>
          </w:tcPr>
          <w:p w14:paraId="5299E2DD" w14:textId="07D63D90" w:rsidR="002A32DB" w:rsidRPr="00D57CA9" w:rsidRDefault="002A32DB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4A112F2" w14:textId="3AC738AE" w:rsidR="002A32DB" w:rsidRPr="00D57CA9" w:rsidRDefault="002A32DB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772E" w:rsidRPr="00D57CA9" w14:paraId="0270D478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522271E9" w14:textId="10E8B6C4" w:rsidR="00B0772E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</w:t>
            </w:r>
          </w:p>
        </w:tc>
        <w:tc>
          <w:tcPr>
            <w:tcW w:w="6664" w:type="dxa"/>
            <w:vAlign w:val="center"/>
          </w:tcPr>
          <w:p w14:paraId="0E78E6EB" w14:textId="603D0003" w:rsidR="00B0772E" w:rsidRPr="00D57CA9" w:rsidRDefault="00B0772E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2AA7CD04" w14:textId="41046254" w:rsidR="00B0772E" w:rsidRPr="00D57CA9" w:rsidRDefault="00B0772E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772E" w:rsidRPr="00D57CA9" w14:paraId="02D1AAA1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D93B40B" w14:textId="10C34FAA" w:rsidR="00B0772E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</w:t>
            </w:r>
          </w:p>
        </w:tc>
        <w:tc>
          <w:tcPr>
            <w:tcW w:w="6664" w:type="dxa"/>
            <w:vAlign w:val="center"/>
          </w:tcPr>
          <w:p w14:paraId="666EE988" w14:textId="0556C86A" w:rsidR="00B0772E" w:rsidRPr="00D57CA9" w:rsidRDefault="00B0772E" w:rsidP="007D7683">
            <w:pPr>
              <w:tabs>
                <w:tab w:val="left" w:pos="3506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0C1E55E3" w14:textId="1F366894" w:rsidR="00B0772E" w:rsidRPr="00D57CA9" w:rsidRDefault="00B0772E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0772E" w:rsidRPr="00D57CA9" w14:paraId="073C327A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408B88B4" w14:textId="71C387A2" w:rsidR="00B0772E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</w:t>
            </w:r>
          </w:p>
        </w:tc>
        <w:tc>
          <w:tcPr>
            <w:tcW w:w="6664" w:type="dxa"/>
            <w:vAlign w:val="center"/>
          </w:tcPr>
          <w:p w14:paraId="44082D4C" w14:textId="2F804712" w:rsidR="00B0772E" w:rsidRPr="00D57CA9" w:rsidRDefault="00B0772E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05425D6" w14:textId="6D534B65" w:rsidR="00B0772E" w:rsidRPr="00D57CA9" w:rsidRDefault="00B0772E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6A591FC5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B691A7C" w14:textId="65C3FB4C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4</w:t>
            </w:r>
          </w:p>
        </w:tc>
        <w:tc>
          <w:tcPr>
            <w:tcW w:w="6664" w:type="dxa"/>
            <w:vAlign w:val="center"/>
          </w:tcPr>
          <w:p w14:paraId="7A29C84E" w14:textId="364D45B0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3607F545" w14:textId="67334E3C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23E0B378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7824C23F" w14:textId="3B4D4A4A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5</w:t>
            </w:r>
          </w:p>
        </w:tc>
        <w:tc>
          <w:tcPr>
            <w:tcW w:w="6664" w:type="dxa"/>
            <w:vAlign w:val="center"/>
          </w:tcPr>
          <w:p w14:paraId="353CEA7E" w14:textId="75067FC1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0331ADAF" w14:textId="4D774E5F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612E387D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7E51D277" w14:textId="577DE159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6</w:t>
            </w:r>
          </w:p>
        </w:tc>
        <w:tc>
          <w:tcPr>
            <w:tcW w:w="6664" w:type="dxa"/>
            <w:vAlign w:val="center"/>
          </w:tcPr>
          <w:p w14:paraId="24042834" w14:textId="2041334C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2D45933C" w14:textId="156008E0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3E450980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453A0F7E" w14:textId="5B132FD4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7</w:t>
            </w:r>
          </w:p>
        </w:tc>
        <w:tc>
          <w:tcPr>
            <w:tcW w:w="6664" w:type="dxa"/>
            <w:vAlign w:val="center"/>
          </w:tcPr>
          <w:p w14:paraId="5F7126D1" w14:textId="0B6B48A3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0343795" w14:textId="0059ADC0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4489A7C9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798A3A14" w14:textId="5B095D25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8</w:t>
            </w:r>
          </w:p>
        </w:tc>
        <w:tc>
          <w:tcPr>
            <w:tcW w:w="6664" w:type="dxa"/>
            <w:vAlign w:val="center"/>
          </w:tcPr>
          <w:p w14:paraId="46E31584" w14:textId="60DE0AC8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568120F" w14:textId="2DCE5D4C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113C90CB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6FF697CB" w14:textId="75FA8CF8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9</w:t>
            </w:r>
          </w:p>
        </w:tc>
        <w:tc>
          <w:tcPr>
            <w:tcW w:w="6664" w:type="dxa"/>
            <w:vAlign w:val="center"/>
          </w:tcPr>
          <w:p w14:paraId="622A356A" w14:textId="4BE3109C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015ABE20" w14:textId="415097F9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211F8B20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5B8B73F1" w14:textId="6D259362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0</w:t>
            </w:r>
          </w:p>
        </w:tc>
        <w:tc>
          <w:tcPr>
            <w:tcW w:w="6664" w:type="dxa"/>
            <w:vAlign w:val="center"/>
          </w:tcPr>
          <w:p w14:paraId="0FEBD2BC" w14:textId="0139470A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6584578C" w14:textId="610112C0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7E5B7979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5229085D" w14:textId="625416C9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1</w:t>
            </w:r>
          </w:p>
        </w:tc>
        <w:tc>
          <w:tcPr>
            <w:tcW w:w="6664" w:type="dxa"/>
            <w:vAlign w:val="center"/>
          </w:tcPr>
          <w:p w14:paraId="0B32CB67" w14:textId="442C3E77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62C36DE3" w14:textId="0D6704B5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1F8C94B5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16501943" w14:textId="483A6C25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2</w:t>
            </w:r>
          </w:p>
        </w:tc>
        <w:tc>
          <w:tcPr>
            <w:tcW w:w="6664" w:type="dxa"/>
            <w:vAlign w:val="center"/>
          </w:tcPr>
          <w:p w14:paraId="19E5CE06" w14:textId="74BEE02C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253FE6F9" w14:textId="70652EBC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0CE2DEB6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6F31AAB5" w14:textId="219A8DC4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3</w:t>
            </w:r>
          </w:p>
        </w:tc>
        <w:tc>
          <w:tcPr>
            <w:tcW w:w="6664" w:type="dxa"/>
            <w:vAlign w:val="center"/>
          </w:tcPr>
          <w:p w14:paraId="5F6EE27B" w14:textId="0FE610D7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00711297" w14:textId="59AAFE2E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74D4D04C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768693E7" w14:textId="6EC615F1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4</w:t>
            </w:r>
          </w:p>
        </w:tc>
        <w:tc>
          <w:tcPr>
            <w:tcW w:w="6664" w:type="dxa"/>
            <w:vAlign w:val="center"/>
          </w:tcPr>
          <w:p w14:paraId="23E4FB92" w14:textId="6E190EA6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A7E2818" w14:textId="0820D1B0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100828A4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347DA90" w14:textId="6498214F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5</w:t>
            </w:r>
          </w:p>
        </w:tc>
        <w:tc>
          <w:tcPr>
            <w:tcW w:w="6664" w:type="dxa"/>
            <w:vAlign w:val="center"/>
          </w:tcPr>
          <w:p w14:paraId="16988FF8" w14:textId="761CB953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696BE1C" w14:textId="5253DB9B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73F595FB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40BE7C8" w14:textId="1F15D55E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6</w:t>
            </w:r>
          </w:p>
        </w:tc>
        <w:tc>
          <w:tcPr>
            <w:tcW w:w="6664" w:type="dxa"/>
            <w:vAlign w:val="center"/>
          </w:tcPr>
          <w:p w14:paraId="77C7B314" w14:textId="2F88237F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25F7AC5" w14:textId="46FE9432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2095F625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F87A3CA" w14:textId="0BEA6917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7</w:t>
            </w:r>
          </w:p>
        </w:tc>
        <w:tc>
          <w:tcPr>
            <w:tcW w:w="6664" w:type="dxa"/>
            <w:vAlign w:val="center"/>
          </w:tcPr>
          <w:p w14:paraId="01A33B8D" w14:textId="219FA3BA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D57138D" w14:textId="14C6971B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1C1008BF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410AED3" w14:textId="4EA038F6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8</w:t>
            </w:r>
          </w:p>
        </w:tc>
        <w:tc>
          <w:tcPr>
            <w:tcW w:w="6664" w:type="dxa"/>
            <w:vAlign w:val="center"/>
          </w:tcPr>
          <w:p w14:paraId="7F0FB621" w14:textId="612BB369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307C4A7" w14:textId="0458E3E6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32F640FE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E2C4534" w14:textId="31610ABE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19</w:t>
            </w:r>
          </w:p>
        </w:tc>
        <w:tc>
          <w:tcPr>
            <w:tcW w:w="6664" w:type="dxa"/>
            <w:vAlign w:val="center"/>
          </w:tcPr>
          <w:p w14:paraId="7367B01B" w14:textId="537EA3CA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25145F8" w14:textId="648EC093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7D815E9E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C281A87" w14:textId="1781DF1A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0</w:t>
            </w:r>
          </w:p>
        </w:tc>
        <w:tc>
          <w:tcPr>
            <w:tcW w:w="6664" w:type="dxa"/>
            <w:vAlign w:val="center"/>
          </w:tcPr>
          <w:p w14:paraId="198E871C" w14:textId="09E7FCD7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7C28BFD" w14:textId="3C5E54CC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454815" w:rsidRPr="00D57CA9" w14:paraId="58122186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6717E163" w14:textId="7499D832" w:rsidR="00454815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1</w:t>
            </w:r>
          </w:p>
        </w:tc>
        <w:tc>
          <w:tcPr>
            <w:tcW w:w="6664" w:type="dxa"/>
            <w:vAlign w:val="center"/>
          </w:tcPr>
          <w:p w14:paraId="1A2E74E6" w14:textId="35B27EDD" w:rsidR="00454815" w:rsidRPr="00D57CA9" w:rsidRDefault="00454815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6402BCCE" w14:textId="23DB78B5" w:rsidR="00454815" w:rsidRPr="00D57CA9" w:rsidRDefault="00454815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238CBD2F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4A9CF7BB" w14:textId="1ADB5B69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2</w:t>
            </w:r>
          </w:p>
        </w:tc>
        <w:tc>
          <w:tcPr>
            <w:tcW w:w="6664" w:type="dxa"/>
            <w:vAlign w:val="center"/>
          </w:tcPr>
          <w:p w14:paraId="02D8A9EA" w14:textId="3C2AAC8D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0BC516F" w14:textId="1BB9A639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641B3ECE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69426DD7" w14:textId="0D56DAA3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3</w:t>
            </w:r>
          </w:p>
        </w:tc>
        <w:tc>
          <w:tcPr>
            <w:tcW w:w="6664" w:type="dxa"/>
            <w:vAlign w:val="center"/>
          </w:tcPr>
          <w:p w14:paraId="347CD308" w14:textId="159F018C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FA0BA63" w14:textId="4C2A80E0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46F4B488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044552AF" w14:textId="09E83155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4</w:t>
            </w:r>
          </w:p>
        </w:tc>
        <w:tc>
          <w:tcPr>
            <w:tcW w:w="6664" w:type="dxa"/>
            <w:vAlign w:val="center"/>
          </w:tcPr>
          <w:p w14:paraId="7281C1FD" w14:textId="1243197A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39AD431E" w14:textId="100B081E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16E2CB97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4BEAF0E" w14:textId="7445C7B3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5</w:t>
            </w:r>
          </w:p>
        </w:tc>
        <w:tc>
          <w:tcPr>
            <w:tcW w:w="6664" w:type="dxa"/>
            <w:vAlign w:val="center"/>
          </w:tcPr>
          <w:p w14:paraId="124E8A46" w14:textId="19502B90" w:rsidR="00934CC2" w:rsidRPr="00D57CA9" w:rsidRDefault="00934CC2" w:rsidP="007D7683">
            <w:pPr>
              <w:tabs>
                <w:tab w:val="left" w:pos="14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7F82CFD" w14:textId="3335281A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55B5C4F9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15A925FE" w14:textId="1AC399CB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6</w:t>
            </w:r>
          </w:p>
        </w:tc>
        <w:tc>
          <w:tcPr>
            <w:tcW w:w="6664" w:type="dxa"/>
            <w:vAlign w:val="center"/>
          </w:tcPr>
          <w:p w14:paraId="1523355A" w14:textId="352F5EA5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9DE06BF" w14:textId="33A3FD0B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40DB3D35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952717A" w14:textId="5921AE33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7</w:t>
            </w:r>
          </w:p>
        </w:tc>
        <w:tc>
          <w:tcPr>
            <w:tcW w:w="6664" w:type="dxa"/>
            <w:vAlign w:val="center"/>
          </w:tcPr>
          <w:p w14:paraId="2AD83A2D" w14:textId="68B599C4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6368A6FE" w14:textId="754EBD00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13671D95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5C7F96A" w14:textId="5D800757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8</w:t>
            </w:r>
          </w:p>
        </w:tc>
        <w:tc>
          <w:tcPr>
            <w:tcW w:w="6664" w:type="dxa"/>
            <w:vAlign w:val="center"/>
          </w:tcPr>
          <w:p w14:paraId="53B82535" w14:textId="2F877519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2163F97E" w14:textId="19D8DC48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1C1D4A29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75E6A98E" w14:textId="366BDA9D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29</w:t>
            </w:r>
          </w:p>
        </w:tc>
        <w:tc>
          <w:tcPr>
            <w:tcW w:w="6664" w:type="dxa"/>
            <w:vAlign w:val="center"/>
          </w:tcPr>
          <w:p w14:paraId="2D0390EB" w14:textId="02166058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02AF5A06" w14:textId="7AA409BC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48C153A8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2AB2C04B" w14:textId="2C4306E1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0</w:t>
            </w:r>
          </w:p>
        </w:tc>
        <w:tc>
          <w:tcPr>
            <w:tcW w:w="6664" w:type="dxa"/>
            <w:vAlign w:val="center"/>
          </w:tcPr>
          <w:p w14:paraId="2687CCF9" w14:textId="14C83129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208FD3E9" w14:textId="2F7ACAF0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31B0963D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BB32ED8" w14:textId="7DD93FA4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1</w:t>
            </w:r>
          </w:p>
        </w:tc>
        <w:tc>
          <w:tcPr>
            <w:tcW w:w="6664" w:type="dxa"/>
            <w:vAlign w:val="center"/>
          </w:tcPr>
          <w:p w14:paraId="6418F400" w14:textId="687BE966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5E9C6A8D" w14:textId="5F129F73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10AF58D9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5E807508" w14:textId="53C5A49D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2</w:t>
            </w:r>
          </w:p>
        </w:tc>
        <w:tc>
          <w:tcPr>
            <w:tcW w:w="6664" w:type="dxa"/>
            <w:vAlign w:val="center"/>
          </w:tcPr>
          <w:p w14:paraId="011689B4" w14:textId="7F7CEE6F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0D684BF" w14:textId="74B5DA19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2EBF9539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1F03EEC" w14:textId="532063F0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3</w:t>
            </w:r>
          </w:p>
        </w:tc>
        <w:tc>
          <w:tcPr>
            <w:tcW w:w="6664" w:type="dxa"/>
            <w:vAlign w:val="center"/>
          </w:tcPr>
          <w:p w14:paraId="68AA9F26" w14:textId="41170C4A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DD9FCAE" w14:textId="76D4142D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0BCB3156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06CC88D9" w14:textId="568EA843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4</w:t>
            </w:r>
          </w:p>
        </w:tc>
        <w:tc>
          <w:tcPr>
            <w:tcW w:w="6664" w:type="dxa"/>
            <w:vAlign w:val="center"/>
          </w:tcPr>
          <w:p w14:paraId="6FAA97D7" w14:textId="15BF4C3E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32308E2D" w14:textId="2C3F5C29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34CC2" w:rsidRPr="00D57CA9" w14:paraId="73C7F183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0D3073AE" w14:textId="7C614467" w:rsidR="00934CC2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5</w:t>
            </w:r>
          </w:p>
        </w:tc>
        <w:tc>
          <w:tcPr>
            <w:tcW w:w="6664" w:type="dxa"/>
            <w:vAlign w:val="center"/>
          </w:tcPr>
          <w:p w14:paraId="16D29FF9" w14:textId="373DCCFC" w:rsidR="00934CC2" w:rsidRPr="00D57CA9" w:rsidRDefault="00934CC2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752DA961" w14:textId="66DC949A" w:rsidR="00934CC2" w:rsidRPr="00D57CA9" w:rsidRDefault="00934CC2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E3DF3" w:rsidRPr="00D57CA9" w14:paraId="26CAFB2B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E33D96D" w14:textId="1B98BB15" w:rsidR="009E3DF3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  <w:r w:rsidRPr="00D57CA9">
              <w:rPr>
                <w:rFonts w:ascii="Times New Roman" w:hAnsi="Times New Roman" w:cs="Times New Roman"/>
              </w:rPr>
              <w:t>L36</w:t>
            </w:r>
          </w:p>
        </w:tc>
        <w:tc>
          <w:tcPr>
            <w:tcW w:w="6664" w:type="dxa"/>
            <w:vAlign w:val="center"/>
          </w:tcPr>
          <w:p w14:paraId="6628FBF8" w14:textId="3155AF01" w:rsidR="009E3DF3" w:rsidRPr="00D57CA9" w:rsidRDefault="009E3DF3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D573CF9" w14:textId="58EDAEBF" w:rsidR="009E3DF3" w:rsidRPr="00D57CA9" w:rsidRDefault="009E3DF3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28EF" w:rsidRPr="00D57CA9" w14:paraId="5CDB6C8B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41262CF1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64" w:type="dxa"/>
            <w:vAlign w:val="center"/>
          </w:tcPr>
          <w:p w14:paraId="7096FCFA" w14:textId="77777777" w:rsidR="002828EF" w:rsidRPr="00D57CA9" w:rsidRDefault="002828EF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6B740472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28EF" w:rsidRPr="00D57CA9" w14:paraId="7D4F9D73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0E341FCD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64" w:type="dxa"/>
            <w:vAlign w:val="center"/>
          </w:tcPr>
          <w:p w14:paraId="00B4B3E6" w14:textId="77777777" w:rsidR="002828EF" w:rsidRPr="00D57CA9" w:rsidRDefault="002828EF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2F66296A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28EF" w:rsidRPr="00D57CA9" w14:paraId="5A58F13C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409E441C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64" w:type="dxa"/>
            <w:vAlign w:val="center"/>
          </w:tcPr>
          <w:p w14:paraId="12A7CE66" w14:textId="77777777" w:rsidR="002828EF" w:rsidRPr="00D57CA9" w:rsidRDefault="002828EF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4AA5EBEE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828EF" w:rsidRPr="00D57CA9" w14:paraId="3643397F" w14:textId="77777777" w:rsidTr="007D7683">
        <w:trPr>
          <w:trHeight w:val="331"/>
        </w:trPr>
        <w:tc>
          <w:tcPr>
            <w:tcW w:w="1341" w:type="dxa"/>
            <w:vAlign w:val="center"/>
          </w:tcPr>
          <w:p w14:paraId="3F565632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64" w:type="dxa"/>
            <w:vAlign w:val="center"/>
          </w:tcPr>
          <w:p w14:paraId="6E358BE3" w14:textId="77777777" w:rsidR="002828EF" w:rsidRPr="00D57CA9" w:rsidRDefault="002828EF" w:rsidP="007D768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13" w:type="dxa"/>
            <w:vAlign w:val="center"/>
          </w:tcPr>
          <w:p w14:paraId="1744677F" w14:textId="77777777" w:rsidR="002828EF" w:rsidRPr="00D57CA9" w:rsidRDefault="002828EF" w:rsidP="007D768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41ED8080" w14:textId="6FDF2A42" w:rsidR="00CC2BE9" w:rsidRPr="00D57CA9" w:rsidRDefault="00CC2BE9" w:rsidP="006573AD">
      <w:pPr>
        <w:rPr>
          <w:rFonts w:ascii="Times New Roman" w:hAnsi="Times New Roman" w:cs="Times New Roman"/>
          <w:b/>
          <w:bCs/>
          <w:sz w:val="23"/>
          <w:szCs w:val="23"/>
          <w:lang w:val="en-US"/>
        </w:rPr>
      </w:pPr>
    </w:p>
    <w:p w14:paraId="5F65201C" w14:textId="3B43554A" w:rsidR="00F04835" w:rsidRPr="00D57CA9" w:rsidRDefault="00F04835" w:rsidP="006573AD">
      <w:pPr>
        <w:rPr>
          <w:rFonts w:ascii="Times New Roman" w:hAnsi="Times New Roman" w:cs="Times New Roman"/>
          <w:b/>
          <w:bCs/>
          <w:sz w:val="23"/>
          <w:szCs w:val="23"/>
          <w:lang w:val="en-US"/>
        </w:rPr>
      </w:pPr>
    </w:p>
    <w:p w14:paraId="212BB9BF" w14:textId="77777777" w:rsidR="00561E45" w:rsidRPr="00D57CA9" w:rsidRDefault="00561E45" w:rsidP="006573AD">
      <w:pPr>
        <w:rPr>
          <w:rFonts w:ascii="Times New Roman" w:hAnsi="Times New Roman" w:cs="Times New Roman"/>
          <w:b/>
          <w:bCs/>
          <w:sz w:val="23"/>
          <w:szCs w:val="23"/>
          <w:lang w:val="en-US"/>
        </w:rPr>
      </w:pPr>
    </w:p>
    <w:p w14:paraId="19CF6AAE" w14:textId="5C43E16A" w:rsidR="00395B80" w:rsidRPr="00B93DF4" w:rsidRDefault="00395B80" w:rsidP="00B268C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8"/>
        </w:rPr>
      </w:pPr>
      <w:r w:rsidRPr="00B93DF4">
        <w:rPr>
          <w:rFonts w:ascii="Times New Roman" w:hAnsi="Times New Roman" w:cs="Times New Roman"/>
          <w:b/>
          <w:bCs/>
          <w:sz w:val="24"/>
          <w:szCs w:val="28"/>
          <w:lang w:val="en-US"/>
        </w:rPr>
        <w:t>References </w:t>
      </w:r>
    </w:p>
    <w:p w14:paraId="4EC485D6" w14:textId="4664F5D8" w:rsidR="00840109" w:rsidRPr="00D57CA9" w:rsidRDefault="00840109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2601DA59" w14:textId="30204CF4" w:rsidR="00873FF3" w:rsidRPr="00D57CA9" w:rsidRDefault="00873FF3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38C36E4A" w14:textId="3C6ADB8F" w:rsidR="00416AF0" w:rsidRPr="00D57CA9" w:rsidRDefault="00416AF0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6A75CC25" w14:textId="4425A76B" w:rsidR="00416AF0" w:rsidRPr="00D57CA9" w:rsidRDefault="00416AF0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73949700" w14:textId="2671C0C1" w:rsidR="00416AF0" w:rsidRPr="00D57CA9" w:rsidRDefault="00416AF0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362943E4" w14:textId="681E4C9B" w:rsidR="00416AF0" w:rsidRPr="00D57CA9" w:rsidRDefault="00416AF0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6D6DBAC9" w14:textId="77777777" w:rsidR="00416AF0" w:rsidRPr="00D57CA9" w:rsidRDefault="00416AF0" w:rsidP="00840109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730622D6" w14:textId="7D137881" w:rsidR="00F04835" w:rsidRDefault="00F04835" w:rsidP="00F048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3"/>
          <w:szCs w:val="23"/>
        </w:rPr>
      </w:pPr>
      <w:r w:rsidRPr="00D57CA9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Submitted by: </w:t>
      </w:r>
    </w:p>
    <w:p w14:paraId="6F02EE56" w14:textId="5E7E54A6" w:rsidR="007D7683" w:rsidRDefault="007D7683" w:rsidP="00F048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2F824470" w14:textId="77777777" w:rsidR="007D7683" w:rsidRPr="00D57CA9" w:rsidRDefault="007D7683" w:rsidP="00F048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4D736BCB" w14:textId="77777777" w:rsidR="00F04835" w:rsidRPr="00D57CA9" w:rsidRDefault="00F04835" w:rsidP="00F0483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D57CA9">
        <w:rPr>
          <w:rFonts w:ascii="Times New Roman" w:hAnsi="Times New Roman" w:cs="Times New Roman"/>
          <w:b/>
          <w:bCs/>
          <w:sz w:val="23"/>
          <w:szCs w:val="23"/>
        </w:rPr>
        <w:t>(Signature of the faculty)</w:t>
      </w:r>
    </w:p>
    <w:p w14:paraId="5FFB34EB" w14:textId="0B0F1B1C" w:rsidR="00F04835" w:rsidRPr="00D57CA9" w:rsidRDefault="00F04835" w:rsidP="00F0483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D57CA9">
        <w:rPr>
          <w:rFonts w:ascii="Times New Roman" w:hAnsi="Times New Roman" w:cs="Times New Roman"/>
          <w:b/>
          <w:bCs/>
          <w:sz w:val="23"/>
          <w:szCs w:val="23"/>
        </w:rPr>
        <w:t xml:space="preserve">Date: </w:t>
      </w:r>
    </w:p>
    <w:p w14:paraId="432A03F9" w14:textId="77777777" w:rsidR="00F04835" w:rsidRPr="00D57CA9" w:rsidRDefault="00F04835" w:rsidP="00F048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D57CA9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Approved by: </w:t>
      </w:r>
    </w:p>
    <w:p w14:paraId="3DE730D0" w14:textId="77777777" w:rsidR="00F04835" w:rsidRPr="00D57CA9" w:rsidRDefault="00F04835" w:rsidP="00F0483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69486EBB" w14:textId="77777777" w:rsidR="00F04835" w:rsidRPr="00D57CA9" w:rsidRDefault="00F04835" w:rsidP="00F0483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D57CA9">
        <w:rPr>
          <w:rFonts w:ascii="Times New Roman" w:hAnsi="Times New Roman" w:cs="Times New Roman"/>
          <w:b/>
          <w:bCs/>
          <w:sz w:val="23"/>
          <w:szCs w:val="23"/>
        </w:rPr>
        <w:t>(Signature of HOD)</w:t>
      </w:r>
    </w:p>
    <w:p w14:paraId="1ACCED9A" w14:textId="543EF36A" w:rsidR="00F04835" w:rsidRPr="00D57CA9" w:rsidRDefault="00F04835" w:rsidP="00F04835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D57CA9">
        <w:rPr>
          <w:rFonts w:ascii="Times New Roman" w:hAnsi="Times New Roman" w:cs="Times New Roman"/>
          <w:b/>
          <w:bCs/>
          <w:sz w:val="23"/>
          <w:szCs w:val="23"/>
        </w:rPr>
        <w:t xml:space="preserve">Date: </w:t>
      </w:r>
    </w:p>
    <w:p w14:paraId="42C3F57A" w14:textId="77777777" w:rsidR="00F04835" w:rsidRPr="00D57CA9" w:rsidRDefault="00F04835" w:rsidP="00F04835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72AD1C90" w14:textId="28E14226" w:rsidR="00F04835" w:rsidRPr="00B93DF4" w:rsidRDefault="00B93DF4" w:rsidP="00F04835">
      <w:pPr>
        <w:rPr>
          <w:rFonts w:ascii="Times New Roman" w:hAnsi="Times New Roman" w:cs="Times New Roman"/>
          <w:b/>
          <w:bCs/>
          <w:sz w:val="24"/>
          <w:szCs w:val="23"/>
        </w:rPr>
      </w:pPr>
      <w:r w:rsidRPr="00B93DF4">
        <w:rPr>
          <w:rFonts w:ascii="Times New Roman" w:hAnsi="Times New Roman" w:cs="Times New Roman"/>
          <w:b/>
          <w:bCs/>
          <w:sz w:val="24"/>
          <w:szCs w:val="23"/>
        </w:rPr>
        <w:t>Faculty members teaching the course (if multiple sections exist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04835" w:rsidRPr="00D57CA9" w14:paraId="1F87A2B8" w14:textId="77777777" w:rsidTr="00B93DF4">
        <w:trPr>
          <w:trHeight w:val="404"/>
        </w:trPr>
        <w:tc>
          <w:tcPr>
            <w:tcW w:w="2254" w:type="dxa"/>
            <w:vAlign w:val="center"/>
          </w:tcPr>
          <w:p w14:paraId="531D06D6" w14:textId="0671E48B" w:rsidR="00F04835" w:rsidRPr="00B93DF4" w:rsidRDefault="00B93DF4" w:rsidP="00B93DF4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Faculty</w:t>
            </w:r>
          </w:p>
        </w:tc>
        <w:tc>
          <w:tcPr>
            <w:tcW w:w="2254" w:type="dxa"/>
            <w:vAlign w:val="center"/>
          </w:tcPr>
          <w:p w14:paraId="1B9C2160" w14:textId="3110524B" w:rsidR="00F04835" w:rsidRPr="00D57CA9" w:rsidRDefault="00B93DF4" w:rsidP="007D768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ection</w:t>
            </w:r>
          </w:p>
        </w:tc>
        <w:tc>
          <w:tcPr>
            <w:tcW w:w="2254" w:type="dxa"/>
            <w:vAlign w:val="center"/>
          </w:tcPr>
          <w:p w14:paraId="0E0DA87F" w14:textId="4652BDA3" w:rsidR="00F04835" w:rsidRPr="00B93DF4" w:rsidRDefault="00B93DF4" w:rsidP="00B93DF4">
            <w:pPr>
              <w:pStyle w:val="Default"/>
              <w:jc w:val="center"/>
              <w:rPr>
                <w:rFonts w:ascii="Times New Roman" w:hAnsi="Times New Roman" w:cs="Times New Roman"/>
                <w:sz w:val="23"/>
                <w:szCs w:val="23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Faculty</w:t>
            </w:r>
          </w:p>
        </w:tc>
        <w:tc>
          <w:tcPr>
            <w:tcW w:w="2254" w:type="dxa"/>
            <w:vAlign w:val="center"/>
          </w:tcPr>
          <w:p w14:paraId="3D05B899" w14:textId="52469C5E" w:rsidR="00F04835" w:rsidRPr="00D57CA9" w:rsidRDefault="00B93DF4" w:rsidP="007D7683">
            <w:pPr>
              <w:jc w:val="center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D57CA9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Section</w:t>
            </w:r>
          </w:p>
        </w:tc>
      </w:tr>
      <w:tr w:rsidR="00F04835" w:rsidRPr="00D57CA9" w14:paraId="5FF95BF2" w14:textId="77777777" w:rsidTr="007D7683">
        <w:trPr>
          <w:trHeight w:val="360"/>
        </w:trPr>
        <w:tc>
          <w:tcPr>
            <w:tcW w:w="2254" w:type="dxa"/>
            <w:vAlign w:val="center"/>
          </w:tcPr>
          <w:p w14:paraId="317A3E38" w14:textId="77777777" w:rsidR="00F04835" w:rsidRPr="00D57CA9" w:rsidRDefault="00F04835" w:rsidP="007D7683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2254" w:type="dxa"/>
            <w:vAlign w:val="center"/>
          </w:tcPr>
          <w:p w14:paraId="39B1A7DC" w14:textId="77777777" w:rsidR="00F04835" w:rsidRPr="00D57CA9" w:rsidRDefault="00F04835" w:rsidP="007D768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2254" w:type="dxa"/>
            <w:vAlign w:val="center"/>
          </w:tcPr>
          <w:p w14:paraId="6F8181A1" w14:textId="77777777" w:rsidR="00F04835" w:rsidRPr="00D57CA9" w:rsidRDefault="00F04835" w:rsidP="007D7683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2254" w:type="dxa"/>
            <w:vAlign w:val="center"/>
          </w:tcPr>
          <w:p w14:paraId="5656EE1B" w14:textId="77777777" w:rsidR="00F04835" w:rsidRPr="00D57CA9" w:rsidRDefault="00F04835" w:rsidP="007D768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  <w:tr w:rsidR="00F04835" w:rsidRPr="00D57CA9" w14:paraId="57372B33" w14:textId="77777777" w:rsidTr="007D7683">
        <w:trPr>
          <w:trHeight w:val="360"/>
        </w:trPr>
        <w:tc>
          <w:tcPr>
            <w:tcW w:w="2254" w:type="dxa"/>
            <w:vAlign w:val="center"/>
          </w:tcPr>
          <w:p w14:paraId="7C494075" w14:textId="77777777" w:rsidR="00F04835" w:rsidRPr="00D57CA9" w:rsidRDefault="00F04835" w:rsidP="007D7683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2254" w:type="dxa"/>
            <w:vAlign w:val="center"/>
          </w:tcPr>
          <w:p w14:paraId="213AB7C6" w14:textId="77777777" w:rsidR="00F04835" w:rsidRPr="00D57CA9" w:rsidRDefault="00F04835" w:rsidP="007D768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2254" w:type="dxa"/>
            <w:vAlign w:val="center"/>
          </w:tcPr>
          <w:p w14:paraId="64A8F6BA" w14:textId="77777777" w:rsidR="00F04835" w:rsidRPr="00D57CA9" w:rsidRDefault="00F04835" w:rsidP="007D7683">
            <w:pPr>
              <w:pStyle w:val="Default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  <w:tc>
          <w:tcPr>
            <w:tcW w:w="2254" w:type="dxa"/>
            <w:vAlign w:val="center"/>
          </w:tcPr>
          <w:p w14:paraId="410E2891" w14:textId="77777777" w:rsidR="00F04835" w:rsidRPr="00D57CA9" w:rsidRDefault="00F04835" w:rsidP="007D7683">
            <w:pPr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</w:p>
        </w:tc>
      </w:tr>
    </w:tbl>
    <w:p w14:paraId="5A19B54B" w14:textId="24E49F24" w:rsidR="00F04835" w:rsidRPr="00D57CA9" w:rsidRDefault="00F04835" w:rsidP="007D7683">
      <w:pPr>
        <w:rPr>
          <w:rFonts w:ascii="Times New Roman" w:hAnsi="Times New Roman" w:cs="Times New Roman"/>
          <w:sz w:val="23"/>
          <w:szCs w:val="23"/>
        </w:rPr>
      </w:pPr>
    </w:p>
    <w:sectPr w:rsidR="00F04835" w:rsidRPr="00D57CA9" w:rsidSect="00561E45">
      <w:footerReference w:type="default" r:id="rId14"/>
      <w:pgSz w:w="11906" w:h="16838"/>
      <w:pgMar w:top="1134" w:right="1021" w:bottom="1021" w:left="136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FDA82" w14:textId="77777777" w:rsidR="00C743FD" w:rsidRDefault="00C743FD" w:rsidP="00EB04E6">
      <w:pPr>
        <w:spacing w:after="0" w:line="240" w:lineRule="auto"/>
      </w:pPr>
      <w:r>
        <w:separator/>
      </w:r>
    </w:p>
  </w:endnote>
  <w:endnote w:type="continuationSeparator" w:id="0">
    <w:p w14:paraId="0628FE6F" w14:textId="77777777" w:rsidR="00C743FD" w:rsidRDefault="00C743FD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BED86" w14:textId="77777777" w:rsidR="00B37C1B" w:rsidRDefault="00B37C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5BAF3" w14:textId="77777777" w:rsidR="00B37C1B" w:rsidRDefault="00B37C1B">
    <w:pPr>
      <w:pStyle w:val="Footer"/>
    </w:pPr>
  </w:p>
  <w:p w14:paraId="40E1EFBE" w14:textId="77777777" w:rsidR="00B37C1B" w:rsidRDefault="00B37C1B">
    <w:pPr>
      <w:pStyle w:val="Footer"/>
    </w:pPr>
    <w:r>
      <w:tab/>
      <w:t>MIT/GEN/F-01/R4-UG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79E762" w14:textId="77777777" w:rsidR="00B37C1B" w:rsidRDefault="00B37C1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B1562" w14:textId="7F17F9D9" w:rsidR="00932B82" w:rsidRDefault="007C5FB1">
    <w:pPr>
      <w:pStyle w:val="Footer"/>
      <w:jc w:val="center"/>
      <w:rPr>
        <w:color w:val="5B9BD5" w:themeColor="accent1"/>
      </w:rPr>
    </w:pPr>
    <w:r>
      <w:rPr>
        <w:color w:val="5B9BD5" w:themeColor="accent1"/>
      </w:rPr>
      <w:tab/>
    </w:r>
    <w:r>
      <w:rPr>
        <w:color w:val="5B9BD5" w:themeColor="accent1"/>
      </w:rPr>
      <w:tab/>
    </w:r>
    <w:r w:rsidR="00932B82">
      <w:rPr>
        <w:color w:val="5B9BD5" w:themeColor="accent1"/>
      </w:rPr>
      <w:t xml:space="preserve">Page </w:t>
    </w:r>
    <w:r w:rsidR="00932B82">
      <w:rPr>
        <w:color w:val="5B9BD5" w:themeColor="accent1"/>
      </w:rPr>
      <w:fldChar w:fldCharType="begin"/>
    </w:r>
    <w:r w:rsidR="00932B82">
      <w:rPr>
        <w:color w:val="5B9BD5" w:themeColor="accent1"/>
      </w:rPr>
      <w:instrText xml:space="preserve"> PAGE  \* Arabic  \* MERGEFORMAT </w:instrText>
    </w:r>
    <w:r w:rsidR="00932B82">
      <w:rPr>
        <w:color w:val="5B9BD5" w:themeColor="accent1"/>
      </w:rPr>
      <w:fldChar w:fldCharType="separate"/>
    </w:r>
    <w:r w:rsidR="00932B82">
      <w:rPr>
        <w:noProof/>
        <w:color w:val="5B9BD5" w:themeColor="accent1"/>
      </w:rPr>
      <w:t>2</w:t>
    </w:r>
    <w:r w:rsidR="00932B82">
      <w:rPr>
        <w:color w:val="5B9BD5" w:themeColor="accent1"/>
      </w:rPr>
      <w:fldChar w:fldCharType="end"/>
    </w:r>
    <w:r w:rsidR="00932B82">
      <w:rPr>
        <w:color w:val="5B9BD5" w:themeColor="accent1"/>
      </w:rPr>
      <w:t xml:space="preserve"> of </w:t>
    </w:r>
    <w:r w:rsidR="00932B82">
      <w:rPr>
        <w:color w:val="5B9BD5" w:themeColor="accent1"/>
      </w:rPr>
      <w:fldChar w:fldCharType="begin"/>
    </w:r>
    <w:r w:rsidR="00932B82">
      <w:rPr>
        <w:color w:val="5B9BD5" w:themeColor="accent1"/>
      </w:rPr>
      <w:instrText xml:space="preserve"> NUMPAGES  \* Arabic  \* MERGEFORMAT </w:instrText>
    </w:r>
    <w:r w:rsidR="00932B82">
      <w:rPr>
        <w:color w:val="5B9BD5" w:themeColor="accent1"/>
      </w:rPr>
      <w:fldChar w:fldCharType="separate"/>
    </w:r>
    <w:r w:rsidR="00932B82">
      <w:rPr>
        <w:noProof/>
        <w:color w:val="5B9BD5" w:themeColor="accent1"/>
      </w:rPr>
      <w:t>2</w:t>
    </w:r>
    <w:r w:rsidR="00932B82">
      <w:rPr>
        <w:color w:val="5B9BD5" w:themeColor="accent1"/>
      </w:rPr>
      <w:fldChar w:fldCharType="end"/>
    </w:r>
  </w:p>
  <w:p w14:paraId="55D905DF" w14:textId="2425DCC4" w:rsidR="007C5FB1" w:rsidRDefault="007C5FB1">
    <w:pPr>
      <w:pStyle w:val="Footer"/>
      <w:jc w:val="center"/>
      <w:rPr>
        <w:color w:val="5B9BD5" w:themeColor="accent1"/>
      </w:rPr>
    </w:pPr>
    <w:r>
      <w:t>MIT/GEN/F-01/R4-PGT</w:t>
    </w:r>
  </w:p>
  <w:p w14:paraId="2028FBB9" w14:textId="77777777" w:rsidR="00932B82" w:rsidRDefault="00932B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20126" w14:textId="77777777" w:rsidR="00C743FD" w:rsidRDefault="00C743FD" w:rsidP="00EB04E6">
      <w:pPr>
        <w:spacing w:after="0" w:line="240" w:lineRule="auto"/>
      </w:pPr>
      <w:r>
        <w:separator/>
      </w:r>
    </w:p>
  </w:footnote>
  <w:footnote w:type="continuationSeparator" w:id="0">
    <w:p w14:paraId="7F51DDD8" w14:textId="77777777" w:rsidR="00C743FD" w:rsidRDefault="00C743FD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BA9E2" w14:textId="77777777" w:rsidR="00B37C1B" w:rsidRDefault="00B37C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80E253" w14:textId="77777777" w:rsidR="00B37C1B" w:rsidRDefault="00B37C1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AD4709" w14:textId="77777777" w:rsidR="00B37C1B" w:rsidRDefault="00B37C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66BDA"/>
    <w:multiLevelType w:val="hybridMultilevel"/>
    <w:tmpl w:val="5306A3AE"/>
    <w:lvl w:ilvl="0" w:tplc="D9EA8B16">
      <w:start w:val="6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kFAIullXgtAAAA"/>
  </w:docVars>
  <w:rsids>
    <w:rsidRoot w:val="0025538D"/>
    <w:rsid w:val="00002103"/>
    <w:rsid w:val="0002225E"/>
    <w:rsid w:val="00033DA6"/>
    <w:rsid w:val="0005584A"/>
    <w:rsid w:val="000837EF"/>
    <w:rsid w:val="0009488C"/>
    <w:rsid w:val="000B0A12"/>
    <w:rsid w:val="000B6F83"/>
    <w:rsid w:val="000C3DA2"/>
    <w:rsid w:val="000C6466"/>
    <w:rsid w:val="000E0D9B"/>
    <w:rsid w:val="000F12E1"/>
    <w:rsid w:val="001047A3"/>
    <w:rsid w:val="001477D0"/>
    <w:rsid w:val="00147DF0"/>
    <w:rsid w:val="001736C0"/>
    <w:rsid w:val="001821E2"/>
    <w:rsid w:val="001B3108"/>
    <w:rsid w:val="001B64EF"/>
    <w:rsid w:val="001D1B73"/>
    <w:rsid w:val="001E2F0F"/>
    <w:rsid w:val="002140D8"/>
    <w:rsid w:val="002423E9"/>
    <w:rsid w:val="0025538D"/>
    <w:rsid w:val="00275CD8"/>
    <w:rsid w:val="002828EF"/>
    <w:rsid w:val="002A20AA"/>
    <w:rsid w:val="002A32DB"/>
    <w:rsid w:val="002A38B4"/>
    <w:rsid w:val="002A65F6"/>
    <w:rsid w:val="002B5469"/>
    <w:rsid w:val="002C25B6"/>
    <w:rsid w:val="002D351A"/>
    <w:rsid w:val="002E0C49"/>
    <w:rsid w:val="002E6E7A"/>
    <w:rsid w:val="002F7CC6"/>
    <w:rsid w:val="003017E0"/>
    <w:rsid w:val="003055D5"/>
    <w:rsid w:val="00366D95"/>
    <w:rsid w:val="00367F9D"/>
    <w:rsid w:val="0039345B"/>
    <w:rsid w:val="00395B80"/>
    <w:rsid w:val="00395E83"/>
    <w:rsid w:val="003A10D2"/>
    <w:rsid w:val="003D4A61"/>
    <w:rsid w:val="003F667B"/>
    <w:rsid w:val="00400617"/>
    <w:rsid w:val="004033F1"/>
    <w:rsid w:val="00414836"/>
    <w:rsid w:val="00416AF0"/>
    <w:rsid w:val="004177DC"/>
    <w:rsid w:val="00421FB6"/>
    <w:rsid w:val="00442578"/>
    <w:rsid w:val="00454815"/>
    <w:rsid w:val="00454A10"/>
    <w:rsid w:val="00455A84"/>
    <w:rsid w:val="00465395"/>
    <w:rsid w:val="004B6988"/>
    <w:rsid w:val="004C0029"/>
    <w:rsid w:val="004C0091"/>
    <w:rsid w:val="004C263F"/>
    <w:rsid w:val="004D451F"/>
    <w:rsid w:val="004F75D9"/>
    <w:rsid w:val="005023F2"/>
    <w:rsid w:val="00517EA4"/>
    <w:rsid w:val="00526F04"/>
    <w:rsid w:val="00530B28"/>
    <w:rsid w:val="00530CC7"/>
    <w:rsid w:val="00537AA9"/>
    <w:rsid w:val="00561E45"/>
    <w:rsid w:val="00570CBE"/>
    <w:rsid w:val="005C274E"/>
    <w:rsid w:val="005D53BA"/>
    <w:rsid w:val="00616BDF"/>
    <w:rsid w:val="006321B6"/>
    <w:rsid w:val="00640C0A"/>
    <w:rsid w:val="00654D86"/>
    <w:rsid w:val="00655C9C"/>
    <w:rsid w:val="006573AD"/>
    <w:rsid w:val="006612A9"/>
    <w:rsid w:val="0066649F"/>
    <w:rsid w:val="00671F89"/>
    <w:rsid w:val="00685C00"/>
    <w:rsid w:val="006B3E14"/>
    <w:rsid w:val="006B5C77"/>
    <w:rsid w:val="006E2E5F"/>
    <w:rsid w:val="00707FCF"/>
    <w:rsid w:val="00711EDC"/>
    <w:rsid w:val="0071253C"/>
    <w:rsid w:val="007166C3"/>
    <w:rsid w:val="00735408"/>
    <w:rsid w:val="0076496F"/>
    <w:rsid w:val="00767369"/>
    <w:rsid w:val="00772A87"/>
    <w:rsid w:val="00785794"/>
    <w:rsid w:val="00796504"/>
    <w:rsid w:val="0079724F"/>
    <w:rsid w:val="007C515B"/>
    <w:rsid w:val="007C5FB1"/>
    <w:rsid w:val="007C73B3"/>
    <w:rsid w:val="007D7683"/>
    <w:rsid w:val="007E4DF0"/>
    <w:rsid w:val="007F6978"/>
    <w:rsid w:val="007F7E5B"/>
    <w:rsid w:val="00816F7E"/>
    <w:rsid w:val="00840109"/>
    <w:rsid w:val="00866214"/>
    <w:rsid w:val="00867146"/>
    <w:rsid w:val="00870A8D"/>
    <w:rsid w:val="00873FF3"/>
    <w:rsid w:val="00875849"/>
    <w:rsid w:val="008C2FDB"/>
    <w:rsid w:val="008D29D8"/>
    <w:rsid w:val="008E0BF4"/>
    <w:rsid w:val="0091359D"/>
    <w:rsid w:val="00925280"/>
    <w:rsid w:val="00932566"/>
    <w:rsid w:val="00932B82"/>
    <w:rsid w:val="00934CC2"/>
    <w:rsid w:val="00983CE3"/>
    <w:rsid w:val="009A7B6C"/>
    <w:rsid w:val="009B4C92"/>
    <w:rsid w:val="009B6374"/>
    <w:rsid w:val="009B64EF"/>
    <w:rsid w:val="009C41AC"/>
    <w:rsid w:val="009D490D"/>
    <w:rsid w:val="009E300D"/>
    <w:rsid w:val="009E3DF3"/>
    <w:rsid w:val="009E51D1"/>
    <w:rsid w:val="009E7997"/>
    <w:rsid w:val="00A446AC"/>
    <w:rsid w:val="00A93027"/>
    <w:rsid w:val="00AB6587"/>
    <w:rsid w:val="00AB67EA"/>
    <w:rsid w:val="00AB6D6E"/>
    <w:rsid w:val="00AD0837"/>
    <w:rsid w:val="00AD1F16"/>
    <w:rsid w:val="00AF6EA2"/>
    <w:rsid w:val="00B05464"/>
    <w:rsid w:val="00B0772E"/>
    <w:rsid w:val="00B15A8D"/>
    <w:rsid w:val="00B268C1"/>
    <w:rsid w:val="00B32842"/>
    <w:rsid w:val="00B37C1B"/>
    <w:rsid w:val="00B43CD3"/>
    <w:rsid w:val="00B46793"/>
    <w:rsid w:val="00B517A7"/>
    <w:rsid w:val="00B5656E"/>
    <w:rsid w:val="00B6361F"/>
    <w:rsid w:val="00B93DF4"/>
    <w:rsid w:val="00B94A21"/>
    <w:rsid w:val="00BA7D71"/>
    <w:rsid w:val="00C16AE9"/>
    <w:rsid w:val="00C228E2"/>
    <w:rsid w:val="00C22DFC"/>
    <w:rsid w:val="00C250D9"/>
    <w:rsid w:val="00C27D36"/>
    <w:rsid w:val="00C31628"/>
    <w:rsid w:val="00C36CF9"/>
    <w:rsid w:val="00C534BE"/>
    <w:rsid w:val="00C62DDF"/>
    <w:rsid w:val="00C743FD"/>
    <w:rsid w:val="00C95528"/>
    <w:rsid w:val="00C9776D"/>
    <w:rsid w:val="00CC1737"/>
    <w:rsid w:val="00CC2BE9"/>
    <w:rsid w:val="00CE04C2"/>
    <w:rsid w:val="00D020E5"/>
    <w:rsid w:val="00D041CD"/>
    <w:rsid w:val="00D12CF7"/>
    <w:rsid w:val="00D2324A"/>
    <w:rsid w:val="00D41868"/>
    <w:rsid w:val="00D457F2"/>
    <w:rsid w:val="00D4675D"/>
    <w:rsid w:val="00D5020D"/>
    <w:rsid w:val="00D57CA9"/>
    <w:rsid w:val="00D93C25"/>
    <w:rsid w:val="00D95B1F"/>
    <w:rsid w:val="00DF3989"/>
    <w:rsid w:val="00E168A5"/>
    <w:rsid w:val="00E570AE"/>
    <w:rsid w:val="00E574C3"/>
    <w:rsid w:val="00E7065A"/>
    <w:rsid w:val="00E805D6"/>
    <w:rsid w:val="00EB04E6"/>
    <w:rsid w:val="00EE15BE"/>
    <w:rsid w:val="00F04835"/>
    <w:rsid w:val="00F04A0A"/>
    <w:rsid w:val="00F11222"/>
    <w:rsid w:val="00F14250"/>
    <w:rsid w:val="00F206BD"/>
    <w:rsid w:val="00F24F6F"/>
    <w:rsid w:val="00F307FA"/>
    <w:rsid w:val="00F335ED"/>
    <w:rsid w:val="00F46810"/>
    <w:rsid w:val="00F5502A"/>
    <w:rsid w:val="00F64CA6"/>
    <w:rsid w:val="00F76FC0"/>
    <w:rsid w:val="00FA4C01"/>
    <w:rsid w:val="00FB2849"/>
    <w:rsid w:val="00FB4250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ListParagraph">
    <w:name w:val="List Paragraph"/>
    <w:basedOn w:val="Normal"/>
    <w:uiPriority w:val="34"/>
    <w:qFormat/>
    <w:rsid w:val="00395E83"/>
    <w:pPr>
      <w:ind w:left="720"/>
      <w:contextualSpacing/>
    </w:pPr>
  </w:style>
  <w:style w:type="paragraph" w:styleId="NoSpacing">
    <w:name w:val="No Spacing"/>
    <w:uiPriority w:val="1"/>
    <w:qFormat/>
    <w:rsid w:val="00D57C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Chandrashekhar Bhat</cp:lastModifiedBy>
  <cp:revision>35</cp:revision>
  <dcterms:created xsi:type="dcterms:W3CDTF">2022-10-07T10:24:00Z</dcterms:created>
  <dcterms:modified xsi:type="dcterms:W3CDTF">2023-12-04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2f46000763b6889c0288c262afead86dacd434850949d70d155f1ba4283409</vt:lpwstr>
  </property>
</Properties>
</file>